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Segoe UI Semilight" w:eastAsiaTheme="minorHAnsi" w:hAnsi="Segoe UI Semilight"/>
          <w:color w:val="15305D" w:themeColor="text2"/>
          <w:sz w:val="2"/>
          <w:lang w:val="en-GB"/>
        </w:rPr>
        <w:id w:val="-905914600"/>
        <w:docPartObj>
          <w:docPartGallery w:val="Cover Pages"/>
          <w:docPartUnique/>
        </w:docPartObj>
      </w:sdtPr>
      <w:sdtEndPr>
        <w:rPr>
          <w:sz w:val="20"/>
        </w:rPr>
      </w:sdtEndPr>
      <w:sdtContent>
        <w:p w14:paraId="77D7ADF0" w14:textId="3640828B" w:rsidR="004D7FA8" w:rsidRDefault="00C83519">
          <w:pPr>
            <w:pStyle w:val="NoSpacing"/>
            <w:rPr>
              <w:sz w:val="2"/>
            </w:rPr>
          </w:pPr>
          <w:r>
            <w:rPr>
              <w:rFonts w:ascii="Times New Roman" w:hAnsi="Times New Roman" w:cs="Times New Roman"/>
              <w:noProof/>
              <w:sz w:val="24"/>
              <w:szCs w:val="24"/>
              <w:lang w:val="en-ZA" w:eastAsia="en-ZA"/>
            </w:rPr>
            <w:drawing>
              <wp:anchor distT="0" distB="0" distL="114300" distR="114300" simplePos="0" relativeHeight="251658240" behindDoc="0" locked="0" layoutInCell="1" allowOverlap="1" wp14:anchorId="3A277EE7" wp14:editId="46212711">
                <wp:simplePos x="0" y="0"/>
                <wp:positionH relativeFrom="margin">
                  <wp:posOffset>-493395</wp:posOffset>
                </wp:positionH>
                <wp:positionV relativeFrom="paragraph">
                  <wp:posOffset>-618490</wp:posOffset>
                </wp:positionV>
                <wp:extent cx="7574915" cy="8569842"/>
                <wp:effectExtent l="0" t="0" r="6985" b="3175"/>
                <wp:wrapNone/>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video game&#10;&#10;Description automatically generated with medium confidence"/>
                        <pic:cNvPicPr>
                          <a:picLocks noChangeAspect="1" noChangeArrowheads="1"/>
                        </pic:cNvPicPr>
                      </pic:nvPicPr>
                      <pic:blipFill rotWithShape="1">
                        <a:blip r:embed="rId8">
                          <a:extLst>
                            <a:ext uri="{28A0092B-C50C-407E-A947-70E740481C1C}">
                              <a14:useLocalDpi xmlns:a14="http://schemas.microsoft.com/office/drawing/2010/main" val="0"/>
                            </a:ext>
                          </a:extLst>
                        </a:blip>
                        <a:srcRect b="19947"/>
                        <a:stretch/>
                      </pic:blipFill>
                      <pic:spPr bwMode="auto">
                        <a:xfrm>
                          <a:off x="0" y="0"/>
                          <a:ext cx="7574915" cy="85698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38D423" w14:textId="22699762" w:rsidR="004D7FA8" w:rsidRDefault="004D7FA8"/>
        <w:p w14:paraId="7AA6BDFA" w14:textId="47E15E25" w:rsidR="004D7FA8" w:rsidRDefault="00C83519">
          <w:pPr>
            <w:spacing w:after="160" w:line="259" w:lineRule="auto"/>
            <w:jc w:val="left"/>
          </w:pPr>
          <w:r>
            <w:rPr>
              <w:noProof/>
            </w:rPr>
            <w:drawing>
              <wp:anchor distT="0" distB="0" distL="114300" distR="114300" simplePos="0" relativeHeight="251663360" behindDoc="1" locked="0" layoutInCell="1" allowOverlap="1" wp14:anchorId="54D6A6E6" wp14:editId="00E497FD">
                <wp:simplePos x="0" y="0"/>
                <wp:positionH relativeFrom="margin">
                  <wp:posOffset>1172210</wp:posOffset>
                </wp:positionH>
                <wp:positionV relativeFrom="paragraph">
                  <wp:posOffset>7830820</wp:posOffset>
                </wp:positionV>
                <wp:extent cx="4253023" cy="134525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3023" cy="13452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39C4">
            <w:rPr>
              <w:rFonts w:ascii="Times New Roman" w:hAnsi="Times New Roman" w:cs="Times New Roman"/>
              <w:noProof/>
              <w:color w:val="auto"/>
              <w:sz w:val="24"/>
              <w:szCs w:val="24"/>
              <w:lang w:val="en-ZA" w:eastAsia="en-ZA"/>
            </w:rPr>
            <mc:AlternateContent>
              <mc:Choice Requires="wps">
                <w:drawing>
                  <wp:anchor distT="0" distB="0" distL="114300" distR="114300" simplePos="0" relativeHeight="251662336" behindDoc="0" locked="0" layoutInCell="1" allowOverlap="1" wp14:anchorId="183C4241" wp14:editId="238134F6">
                    <wp:simplePos x="0" y="0"/>
                    <wp:positionH relativeFrom="margin">
                      <wp:posOffset>1103630</wp:posOffset>
                    </wp:positionH>
                    <wp:positionV relativeFrom="paragraph">
                      <wp:posOffset>1040130</wp:posOffset>
                    </wp:positionV>
                    <wp:extent cx="4419600" cy="4792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4419600" cy="4792980"/>
                            </a:xfrm>
                            <a:prstGeom prst="rect">
                              <a:avLst/>
                            </a:prstGeom>
                            <a:noFill/>
                            <a:ln w="6350">
                              <a:noFill/>
                            </a:ln>
                          </wps:spPr>
                          <wps:txbx>
                            <w:txbxContent>
                              <w:p w14:paraId="0CF815A3" w14:textId="7C80E3EA" w:rsidR="005C39C4" w:rsidRDefault="00C83519" w:rsidP="005C39C4">
                                <w:pPr>
                                  <w:spacing w:line="240" w:lineRule="auto"/>
                                  <w:jc w:val="left"/>
                                  <w:rPr>
                                    <w:i/>
                                    <w:color w:val="FFFFFF" w:themeColor="background1"/>
                                    <w:sz w:val="60"/>
                                    <w:szCs w:val="60"/>
                                    <w:lang w:val="en-ZA"/>
                                  </w:rPr>
                                </w:pPr>
                                <w:r>
                                  <w:rPr>
                                    <w:i/>
                                    <w:color w:val="FFFFFF" w:themeColor="background1"/>
                                    <w:sz w:val="60"/>
                                    <w:szCs w:val="60"/>
                                    <w:lang w:val="en-ZA"/>
                                  </w:rPr>
                                  <w:t xml:space="preserve">CTU-Buddy </w:t>
                                </w:r>
                              </w:p>
                              <w:p w14:paraId="624B144F" w14:textId="5FC3A6C5" w:rsidR="00C83519" w:rsidRPr="00C83519" w:rsidRDefault="00C83519" w:rsidP="005C39C4">
                                <w:pPr>
                                  <w:spacing w:line="240" w:lineRule="auto"/>
                                  <w:jc w:val="left"/>
                                  <w:rPr>
                                    <w:rFonts w:ascii="Segoe UI Black" w:hAnsi="Segoe UI Black"/>
                                    <w:i/>
                                    <w:color w:val="FFFFFF" w:themeColor="background1"/>
                                    <w:sz w:val="60"/>
                                    <w:szCs w:val="60"/>
                                    <w:lang w:val="en-ZA"/>
                                  </w:rPr>
                                </w:pPr>
                                <w:r>
                                  <w:rPr>
                                    <w:i/>
                                    <w:color w:val="FFFFFF" w:themeColor="background1"/>
                                    <w:sz w:val="60"/>
                                    <w:szCs w:val="60"/>
                                    <w:lang w:val="en-ZA"/>
                                  </w:rPr>
                                  <w:t>Software Requirements Specific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83C4241" id="_x0000_t202" coordsize="21600,21600" o:spt="202" path="m,l,21600r21600,l21600,xe">
                    <v:stroke joinstyle="miter"/>
                    <v:path gradientshapeok="t" o:connecttype="rect"/>
                  </v:shapetype>
                  <v:shape id="Text Box 2" o:spid="_x0000_s1026" type="#_x0000_t202" style="position:absolute;margin-left:86.9pt;margin-top:81.9pt;width:348pt;height:377.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" filled="f" stroked="f" strokeweight=".5pt">
                    <v:textbox>
                      <w:txbxContent>
                        <w:p w14:paraId="0CF815A3" w14:textId="7C80E3EA" w:rsidR="005C39C4" w:rsidRDefault="00C83519" w:rsidP="005C39C4">
                          <w:pPr>
                            <w:spacing w:line="240" w:lineRule="auto"/>
                            <w:jc w:val="left"/>
                            <w:rPr>
                              <w:i/>
                              <w:color w:val="FFFFFF" w:themeColor="background1"/>
                              <w:sz w:val="60"/>
                              <w:szCs w:val="60"/>
                              <w:lang w:val="en-ZA"/>
                            </w:rPr>
                          </w:pPr>
                          <w:r>
                            <w:rPr>
                              <w:i/>
                              <w:color w:val="FFFFFF" w:themeColor="background1"/>
                              <w:sz w:val="60"/>
                              <w:szCs w:val="60"/>
                              <w:lang w:val="en-ZA"/>
                            </w:rPr>
                            <w:t xml:space="preserve">CTU-Buddy </w:t>
                          </w:r>
                        </w:p>
                        <w:p w14:paraId="624B144F" w14:textId="5FC3A6C5" w:rsidR="00C83519" w:rsidRPr="00C83519" w:rsidRDefault="00C83519" w:rsidP="005C39C4">
                          <w:pPr>
                            <w:spacing w:line="240" w:lineRule="auto"/>
                            <w:jc w:val="left"/>
                            <w:rPr>
                              <w:rFonts w:ascii="Segoe UI Black" w:hAnsi="Segoe UI Black"/>
                              <w:i/>
                              <w:color w:val="FFFFFF" w:themeColor="background1"/>
                              <w:sz w:val="60"/>
                              <w:szCs w:val="60"/>
                              <w:lang w:val="en-ZA"/>
                            </w:rPr>
                          </w:pPr>
                          <w:r>
                            <w:rPr>
                              <w:i/>
                              <w:color w:val="FFFFFF" w:themeColor="background1"/>
                              <w:sz w:val="60"/>
                              <w:szCs w:val="60"/>
                              <w:lang w:val="en-ZA"/>
                            </w:rPr>
                            <w:t>Software Requirements Specification</w:t>
                          </w:r>
                        </w:p>
                      </w:txbxContent>
                    </v:textbox>
                    <w10:wrap anchorx="margin"/>
                  </v:shape>
                </w:pict>
              </mc:Fallback>
            </mc:AlternateContent>
          </w:r>
          <w:r w:rsidR="004D7FA8">
            <w:br w:type="page"/>
          </w:r>
        </w:p>
      </w:sdtContent>
    </w:sdt>
    <w:p w14:paraId="1C158C5A" w14:textId="663E2F3A" w:rsidR="00893032" w:rsidRDefault="000E0F22">
      <w:pPr>
        <w:pStyle w:val="TOCHeading"/>
        <w:rPr>
          <w:rFonts w:ascii="Segoe UI Semilight" w:eastAsiaTheme="minorHAnsi" w:hAnsi="Segoe UI Semilight" w:cstheme="minorBidi"/>
          <w:color w:val="15305D" w:themeColor="text2"/>
          <w:sz w:val="20"/>
          <w:szCs w:val="22"/>
          <w:lang w:val="en-GB"/>
        </w:rPr>
      </w:pPr>
      <w:r>
        <w:rPr>
          <w:noProof/>
        </w:rPr>
        <w:lastRenderedPageBreak/>
        <mc:AlternateContent>
          <mc:Choice Requires="wps">
            <w:drawing>
              <wp:anchor distT="0" distB="0" distL="114300" distR="114300" simplePos="0" relativeHeight="251654144" behindDoc="0" locked="0" layoutInCell="1" allowOverlap="1" wp14:anchorId="5F2BDC70" wp14:editId="2DC669E1">
                <wp:simplePos x="0" y="0"/>
                <wp:positionH relativeFrom="margin">
                  <wp:align>center</wp:align>
                </wp:positionH>
                <wp:positionV relativeFrom="paragraph">
                  <wp:posOffset>-8558116</wp:posOffset>
                </wp:positionV>
                <wp:extent cx="4352925" cy="4391025"/>
                <wp:effectExtent l="0" t="0" r="0" b="0"/>
                <wp:wrapNone/>
                <wp:docPr id="1" name="Text Box 1"/>
                <wp:cNvGraphicFramePr/>
                <a:graphic xmlns:a="http://schemas.openxmlformats.org/drawingml/2006/main">
                  <a:graphicData uri="http://schemas.microsoft.com/office/word/2010/wordprocessingShape">
                    <wps:wsp>
                      <wps:cNvSpPr txBox="1"/>
                      <wps:spPr>
                        <a:xfrm>
                          <a:off x="0" y="0"/>
                          <a:ext cx="4352925" cy="4391025"/>
                        </a:xfrm>
                        <a:prstGeom prst="rect">
                          <a:avLst/>
                        </a:prstGeom>
                        <a:noFill/>
                        <a:ln w="6350">
                          <a:noFill/>
                        </a:ln>
                      </wps:spPr>
                      <wps:txbx>
                        <w:txbxContent>
                          <w:p w14:paraId="4CF70ADF" w14:textId="6E449B5C" w:rsidR="000E0F22" w:rsidRDefault="0004537E" w:rsidP="0004537E">
                            <w:pPr>
                              <w:spacing w:line="240" w:lineRule="auto"/>
                              <w:jc w:val="left"/>
                              <w:rPr>
                                <w:rFonts w:ascii="Segoe UI Black" w:hAnsi="Segoe UI Black"/>
                                <w:i/>
                                <w:color w:val="FFFFFF" w:themeColor="background1"/>
                                <w:sz w:val="60"/>
                                <w:szCs w:val="60"/>
                              </w:rPr>
                            </w:pPr>
                            <w:r>
                              <w:rPr>
                                <w:i/>
                                <w:color w:val="FFFFFF" w:themeColor="background1"/>
                                <w:sz w:val="60"/>
                                <w:szCs w:val="60"/>
                              </w:rPr>
                              <w:t>IT Faculty</w:t>
                            </w:r>
                          </w:p>
                          <w:p w14:paraId="1F58EBC6" w14:textId="778B55C3" w:rsidR="000E0F22" w:rsidRPr="00AC10EF" w:rsidRDefault="0004537E" w:rsidP="0004537E">
                            <w:pPr>
                              <w:spacing w:line="240" w:lineRule="auto"/>
                              <w:jc w:val="left"/>
                              <w:rPr>
                                <w:rFonts w:ascii="Segoe UI Black" w:hAnsi="Segoe UI Black"/>
                                <w:i/>
                                <w:color w:val="FFFFFF" w:themeColor="background1"/>
                                <w:sz w:val="60"/>
                                <w:szCs w:val="60"/>
                              </w:rPr>
                            </w:pPr>
                            <w:r>
                              <w:rPr>
                                <w:rFonts w:ascii="Segoe UI Black" w:hAnsi="Segoe UI Black"/>
                                <w:i/>
                                <w:color w:val="FFFFFF" w:themeColor="background1"/>
                                <w:sz w:val="60"/>
                                <w:szCs w:val="60"/>
                              </w:rPr>
                              <w:t>Programming Foundation Memorand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BDC70" id="Text Box 1" o:spid="_x0000_s1027" type="#_x0000_t202" style="position:absolute;margin-left:0;margin-top:-673.85pt;width:342.75pt;height:345.75pt;z-index:2516541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" filled="f" stroked="f" strokeweight=".5pt">
                <v:textbox>
                  <w:txbxContent>
                    <w:p w14:paraId="4CF70ADF" w14:textId="6E449B5C" w:rsidR="000E0F22" w:rsidRDefault="0004537E" w:rsidP="0004537E">
                      <w:pPr>
                        <w:spacing w:line="240" w:lineRule="auto"/>
                        <w:jc w:val="left"/>
                        <w:rPr>
                          <w:rFonts w:ascii="Segoe UI Black" w:hAnsi="Segoe UI Black"/>
                          <w:i/>
                          <w:color w:val="FFFFFF" w:themeColor="background1"/>
                          <w:sz w:val="60"/>
                          <w:szCs w:val="60"/>
                        </w:rPr>
                      </w:pPr>
                      <w:r>
                        <w:rPr>
                          <w:i/>
                          <w:color w:val="FFFFFF" w:themeColor="background1"/>
                          <w:sz w:val="60"/>
                          <w:szCs w:val="60"/>
                        </w:rPr>
                        <w:t>IT Faculty</w:t>
                      </w:r>
                    </w:p>
                    <w:p w14:paraId="1F58EBC6" w14:textId="778B55C3" w:rsidR="000E0F22" w:rsidRPr="00AC10EF" w:rsidRDefault="0004537E" w:rsidP="0004537E">
                      <w:pPr>
                        <w:spacing w:line="240" w:lineRule="auto"/>
                        <w:jc w:val="left"/>
                        <w:rPr>
                          <w:rFonts w:ascii="Segoe UI Black" w:hAnsi="Segoe UI Black"/>
                          <w:i/>
                          <w:color w:val="FFFFFF" w:themeColor="background1"/>
                          <w:sz w:val="60"/>
                          <w:szCs w:val="60"/>
                        </w:rPr>
                      </w:pPr>
                      <w:r>
                        <w:rPr>
                          <w:rFonts w:ascii="Segoe UI Black" w:hAnsi="Segoe UI Black"/>
                          <w:i/>
                          <w:color w:val="FFFFFF" w:themeColor="background1"/>
                          <w:sz w:val="60"/>
                          <w:szCs w:val="60"/>
                        </w:rPr>
                        <w:t>Programming Foundation Memorandum</w:t>
                      </w:r>
                    </w:p>
                  </w:txbxContent>
                </v:textbox>
                <w10:wrap anchorx="margin"/>
              </v:shape>
            </w:pict>
          </mc:Fallback>
        </mc:AlternateContent>
      </w:r>
    </w:p>
    <w:sdt>
      <w:sdtPr>
        <w:id w:val="-738015428"/>
        <w:docPartObj>
          <w:docPartGallery w:val="Table of Contents"/>
          <w:docPartUnique/>
        </w:docPartObj>
      </w:sdtPr>
      <w:sdtEndPr>
        <w:rPr>
          <w:b/>
          <w:bCs/>
          <w:noProof/>
        </w:rPr>
      </w:sdtEndPr>
      <w:sdtContent>
        <w:p w14:paraId="68151A26" w14:textId="06B3000C" w:rsidR="00706232" w:rsidRPr="00706232" w:rsidRDefault="00706232" w:rsidP="00893032">
          <w:pPr>
            <w:rPr>
              <w:rStyle w:val="Heading1Char"/>
              <w:rFonts w:eastAsiaTheme="majorEastAsia"/>
            </w:rPr>
          </w:pPr>
          <w:r w:rsidRPr="00706232">
            <w:rPr>
              <w:rStyle w:val="Heading1Char"/>
              <w:rFonts w:eastAsiaTheme="majorEastAsia"/>
            </w:rPr>
            <w:t>Table of Contents</w:t>
          </w:r>
        </w:p>
        <w:p w14:paraId="718719AB" w14:textId="4D714FE2" w:rsidR="002A41FF" w:rsidRDefault="00706232">
          <w:pPr>
            <w:pStyle w:val="TOC2"/>
            <w:tabs>
              <w:tab w:val="right" w:leader="dot" w:pos="10311"/>
            </w:tabs>
            <w:rPr>
              <w:rFonts w:asciiTheme="minorHAnsi" w:eastAsiaTheme="minorEastAsia" w:hAnsiTheme="minorHAnsi"/>
              <w:noProof/>
              <w:color w:val="auto"/>
              <w:sz w:val="22"/>
              <w:lang w:val="en-ZA" w:eastAsia="en-ZA"/>
            </w:rPr>
          </w:pPr>
          <w:r>
            <w:fldChar w:fldCharType="begin"/>
          </w:r>
          <w:r>
            <w:instrText xml:space="preserve"> TOC \o "1-3" \h \z \u </w:instrText>
          </w:r>
          <w:r>
            <w:fldChar w:fldCharType="separate"/>
          </w:r>
          <w:hyperlink w:anchor="_Toc162549488" w:history="1">
            <w:r w:rsidR="002A41FF" w:rsidRPr="00D603DB">
              <w:rPr>
                <w:rStyle w:val="Hyperlink"/>
                <w:noProof/>
              </w:rPr>
              <w:t>Introduction</w:t>
            </w:r>
            <w:r w:rsidR="002A41FF">
              <w:rPr>
                <w:noProof/>
                <w:webHidden/>
              </w:rPr>
              <w:tab/>
            </w:r>
            <w:r w:rsidR="002A41FF">
              <w:rPr>
                <w:noProof/>
                <w:webHidden/>
              </w:rPr>
              <w:fldChar w:fldCharType="begin"/>
            </w:r>
            <w:r w:rsidR="002A41FF">
              <w:rPr>
                <w:noProof/>
                <w:webHidden/>
              </w:rPr>
              <w:instrText xml:space="preserve"> PAGEREF _Toc162549488 \h </w:instrText>
            </w:r>
            <w:r w:rsidR="002A41FF">
              <w:rPr>
                <w:noProof/>
                <w:webHidden/>
              </w:rPr>
            </w:r>
            <w:r w:rsidR="002A41FF">
              <w:rPr>
                <w:noProof/>
                <w:webHidden/>
              </w:rPr>
              <w:fldChar w:fldCharType="separate"/>
            </w:r>
            <w:r w:rsidR="002A41FF">
              <w:rPr>
                <w:noProof/>
                <w:webHidden/>
              </w:rPr>
              <w:t>4</w:t>
            </w:r>
            <w:r w:rsidR="002A41FF">
              <w:rPr>
                <w:noProof/>
                <w:webHidden/>
              </w:rPr>
              <w:fldChar w:fldCharType="end"/>
            </w:r>
          </w:hyperlink>
        </w:p>
        <w:p w14:paraId="66F0B2D9" w14:textId="6938CD49" w:rsidR="002A41FF" w:rsidRDefault="002A41FF">
          <w:pPr>
            <w:pStyle w:val="TOC2"/>
            <w:tabs>
              <w:tab w:val="right" w:leader="dot" w:pos="10311"/>
            </w:tabs>
            <w:rPr>
              <w:rFonts w:asciiTheme="minorHAnsi" w:eastAsiaTheme="minorEastAsia" w:hAnsiTheme="minorHAnsi"/>
              <w:noProof/>
              <w:color w:val="auto"/>
              <w:sz w:val="22"/>
              <w:lang w:val="en-ZA" w:eastAsia="en-ZA"/>
            </w:rPr>
          </w:pPr>
          <w:hyperlink w:anchor="_Toc162549489" w:history="1">
            <w:r w:rsidRPr="00D603DB">
              <w:rPr>
                <w:rStyle w:val="Hyperlink"/>
                <w:noProof/>
              </w:rPr>
              <w:t>Project Description</w:t>
            </w:r>
            <w:r>
              <w:rPr>
                <w:noProof/>
                <w:webHidden/>
              </w:rPr>
              <w:tab/>
            </w:r>
            <w:r>
              <w:rPr>
                <w:noProof/>
                <w:webHidden/>
              </w:rPr>
              <w:fldChar w:fldCharType="begin"/>
            </w:r>
            <w:r>
              <w:rPr>
                <w:noProof/>
                <w:webHidden/>
              </w:rPr>
              <w:instrText xml:space="preserve"> PAGEREF _Toc162549489 \h </w:instrText>
            </w:r>
            <w:r>
              <w:rPr>
                <w:noProof/>
                <w:webHidden/>
              </w:rPr>
            </w:r>
            <w:r>
              <w:rPr>
                <w:noProof/>
                <w:webHidden/>
              </w:rPr>
              <w:fldChar w:fldCharType="separate"/>
            </w:r>
            <w:r>
              <w:rPr>
                <w:noProof/>
                <w:webHidden/>
              </w:rPr>
              <w:t>4</w:t>
            </w:r>
            <w:r>
              <w:rPr>
                <w:noProof/>
                <w:webHidden/>
              </w:rPr>
              <w:fldChar w:fldCharType="end"/>
            </w:r>
          </w:hyperlink>
        </w:p>
        <w:p w14:paraId="3B0A273E" w14:textId="79B7356F" w:rsidR="002A41FF" w:rsidRDefault="002A41FF">
          <w:pPr>
            <w:pStyle w:val="TOC2"/>
            <w:tabs>
              <w:tab w:val="right" w:leader="dot" w:pos="10311"/>
            </w:tabs>
            <w:rPr>
              <w:rFonts w:asciiTheme="minorHAnsi" w:eastAsiaTheme="minorEastAsia" w:hAnsiTheme="minorHAnsi"/>
              <w:noProof/>
              <w:color w:val="auto"/>
              <w:sz w:val="22"/>
              <w:lang w:val="en-ZA" w:eastAsia="en-ZA"/>
            </w:rPr>
          </w:pPr>
          <w:hyperlink w:anchor="_Toc162549490" w:history="1">
            <w:r w:rsidRPr="00D603DB">
              <w:rPr>
                <w:rStyle w:val="Hyperlink"/>
                <w:noProof/>
              </w:rPr>
              <w:t>System Features and Requirements</w:t>
            </w:r>
            <w:r>
              <w:rPr>
                <w:noProof/>
                <w:webHidden/>
              </w:rPr>
              <w:tab/>
            </w:r>
            <w:r>
              <w:rPr>
                <w:noProof/>
                <w:webHidden/>
              </w:rPr>
              <w:fldChar w:fldCharType="begin"/>
            </w:r>
            <w:r>
              <w:rPr>
                <w:noProof/>
                <w:webHidden/>
              </w:rPr>
              <w:instrText xml:space="preserve"> PAGEREF _Toc162549490 \h </w:instrText>
            </w:r>
            <w:r>
              <w:rPr>
                <w:noProof/>
                <w:webHidden/>
              </w:rPr>
            </w:r>
            <w:r>
              <w:rPr>
                <w:noProof/>
                <w:webHidden/>
              </w:rPr>
              <w:fldChar w:fldCharType="separate"/>
            </w:r>
            <w:r>
              <w:rPr>
                <w:noProof/>
                <w:webHidden/>
              </w:rPr>
              <w:t>4</w:t>
            </w:r>
            <w:r>
              <w:rPr>
                <w:noProof/>
                <w:webHidden/>
              </w:rPr>
              <w:fldChar w:fldCharType="end"/>
            </w:r>
          </w:hyperlink>
        </w:p>
        <w:p w14:paraId="0F904B65" w14:textId="25FD0A5C" w:rsidR="002A41FF" w:rsidRDefault="002A41FF">
          <w:pPr>
            <w:pStyle w:val="TOC2"/>
            <w:tabs>
              <w:tab w:val="right" w:leader="dot" w:pos="10311"/>
            </w:tabs>
            <w:rPr>
              <w:rFonts w:asciiTheme="minorHAnsi" w:eastAsiaTheme="minorEastAsia" w:hAnsiTheme="minorHAnsi"/>
              <w:noProof/>
              <w:color w:val="auto"/>
              <w:sz w:val="22"/>
              <w:lang w:val="en-ZA" w:eastAsia="en-ZA"/>
            </w:rPr>
          </w:pPr>
          <w:hyperlink w:anchor="_Toc162549491" w:history="1">
            <w:r w:rsidRPr="00D603DB">
              <w:rPr>
                <w:rStyle w:val="Hyperlink"/>
                <w:noProof/>
                <w:lang w:val="en-US"/>
              </w:rPr>
              <w:t>Conclusion</w:t>
            </w:r>
            <w:r>
              <w:rPr>
                <w:noProof/>
                <w:webHidden/>
              </w:rPr>
              <w:tab/>
            </w:r>
            <w:r>
              <w:rPr>
                <w:noProof/>
                <w:webHidden/>
              </w:rPr>
              <w:fldChar w:fldCharType="begin"/>
            </w:r>
            <w:r>
              <w:rPr>
                <w:noProof/>
                <w:webHidden/>
              </w:rPr>
              <w:instrText xml:space="preserve"> PAGEREF _Toc162549491 \h </w:instrText>
            </w:r>
            <w:r>
              <w:rPr>
                <w:noProof/>
                <w:webHidden/>
              </w:rPr>
            </w:r>
            <w:r>
              <w:rPr>
                <w:noProof/>
                <w:webHidden/>
              </w:rPr>
              <w:fldChar w:fldCharType="separate"/>
            </w:r>
            <w:r>
              <w:rPr>
                <w:noProof/>
                <w:webHidden/>
              </w:rPr>
              <w:t>5</w:t>
            </w:r>
            <w:r>
              <w:rPr>
                <w:noProof/>
                <w:webHidden/>
              </w:rPr>
              <w:fldChar w:fldCharType="end"/>
            </w:r>
          </w:hyperlink>
        </w:p>
        <w:p w14:paraId="69632DCC" w14:textId="5B6A3076" w:rsidR="00A30D51" w:rsidRDefault="00706232" w:rsidP="00B474B3">
          <w:r>
            <w:rPr>
              <w:b/>
              <w:bCs/>
              <w:noProof/>
            </w:rPr>
            <w:fldChar w:fldCharType="end"/>
          </w:r>
        </w:p>
      </w:sdtContent>
    </w:sdt>
    <w:p w14:paraId="7AC47856" w14:textId="77777777" w:rsidR="00A30D51" w:rsidRDefault="00A30D51" w:rsidP="007A2202">
      <w:pPr>
        <w:pStyle w:val="Normal1"/>
      </w:pPr>
      <w:bookmarkStart w:id="0" w:name="_GoBack"/>
      <w:bookmarkEnd w:id="0"/>
    </w:p>
    <w:p w14:paraId="42E6A39C" w14:textId="77777777" w:rsidR="00A30D51" w:rsidRDefault="00A30D51" w:rsidP="007A2202">
      <w:pPr>
        <w:pStyle w:val="Normal1"/>
      </w:pPr>
    </w:p>
    <w:p w14:paraId="444989A1" w14:textId="77777777" w:rsidR="00A30D51" w:rsidRDefault="00A30D51" w:rsidP="007A2202">
      <w:pPr>
        <w:pStyle w:val="Normal1"/>
      </w:pPr>
    </w:p>
    <w:p w14:paraId="149C9EA5" w14:textId="77777777" w:rsidR="00A30D51" w:rsidRDefault="00A30D51" w:rsidP="007A2202">
      <w:pPr>
        <w:pStyle w:val="Normal1"/>
      </w:pPr>
    </w:p>
    <w:p w14:paraId="3AC5FBE9" w14:textId="77777777" w:rsidR="00A30D51" w:rsidRDefault="00A30D51" w:rsidP="007A2202">
      <w:pPr>
        <w:pStyle w:val="Normal1"/>
      </w:pPr>
    </w:p>
    <w:p w14:paraId="25C31FB2" w14:textId="77777777" w:rsidR="00A30D51" w:rsidRDefault="00A30D51" w:rsidP="007A2202">
      <w:pPr>
        <w:pStyle w:val="Normal1"/>
      </w:pPr>
    </w:p>
    <w:p w14:paraId="2B0050D7" w14:textId="77777777" w:rsidR="00A30D51" w:rsidRDefault="00A30D51" w:rsidP="007A2202">
      <w:pPr>
        <w:pStyle w:val="Normal1"/>
      </w:pPr>
    </w:p>
    <w:p w14:paraId="55E71ACE" w14:textId="77777777" w:rsidR="00A30D51" w:rsidRDefault="00A30D51" w:rsidP="007A2202">
      <w:pPr>
        <w:pStyle w:val="Normal1"/>
      </w:pPr>
    </w:p>
    <w:p w14:paraId="70458644" w14:textId="77777777" w:rsidR="00A30D51" w:rsidRDefault="00A30D51" w:rsidP="007A2202">
      <w:pPr>
        <w:pStyle w:val="Normal1"/>
      </w:pPr>
    </w:p>
    <w:p w14:paraId="538BD224" w14:textId="77777777" w:rsidR="00A30D51" w:rsidRDefault="00A30D51" w:rsidP="007A2202">
      <w:pPr>
        <w:pStyle w:val="Normal1"/>
      </w:pPr>
    </w:p>
    <w:p w14:paraId="26D3912D" w14:textId="77777777" w:rsidR="00A30D51" w:rsidRDefault="00A30D51" w:rsidP="007A2202">
      <w:pPr>
        <w:pStyle w:val="Normal1"/>
      </w:pPr>
    </w:p>
    <w:p w14:paraId="7C26495D" w14:textId="77777777" w:rsidR="005B7BAD" w:rsidRDefault="005B7BAD" w:rsidP="007A2202">
      <w:pPr>
        <w:pStyle w:val="Normal1"/>
      </w:pPr>
    </w:p>
    <w:p w14:paraId="2E9BB414" w14:textId="3229E311" w:rsidR="0081033C" w:rsidRDefault="0081033C" w:rsidP="007A2202">
      <w:pPr>
        <w:pStyle w:val="Normal1"/>
      </w:pPr>
    </w:p>
    <w:p w14:paraId="0BF8D932" w14:textId="30CCB257" w:rsidR="00A67935" w:rsidRDefault="00A67935" w:rsidP="007A2202">
      <w:pPr>
        <w:pStyle w:val="Normal1"/>
      </w:pPr>
    </w:p>
    <w:p w14:paraId="37E27338" w14:textId="77777777" w:rsidR="00A67935" w:rsidRDefault="00A67935" w:rsidP="007A2202">
      <w:pPr>
        <w:pStyle w:val="Normal1"/>
      </w:pPr>
    </w:p>
    <w:p w14:paraId="598BA661" w14:textId="77777777" w:rsidR="00B81CA5" w:rsidRDefault="00B81CA5" w:rsidP="007A2202">
      <w:pPr>
        <w:pStyle w:val="Normal1"/>
      </w:pPr>
    </w:p>
    <w:p w14:paraId="71C279C1" w14:textId="77777777" w:rsidR="00E43B7F" w:rsidRPr="00864413" w:rsidRDefault="00E43B7F" w:rsidP="001B46E3">
      <w:pPr>
        <w:pStyle w:val="NUMBERS"/>
        <w:numPr>
          <w:ilvl w:val="0"/>
          <w:numId w:val="0"/>
        </w:numPr>
        <w:spacing w:line="276" w:lineRule="auto"/>
        <w:ind w:left="2520"/>
      </w:pPr>
    </w:p>
    <w:p w14:paraId="7C14B194" w14:textId="77777777" w:rsidR="006367ED" w:rsidRPr="00AD0118" w:rsidRDefault="006367ED" w:rsidP="006367ED"/>
    <w:p w14:paraId="40ED696F" w14:textId="77777777" w:rsidR="006367ED" w:rsidRDefault="006367ED" w:rsidP="006367ED">
      <w:r w:rsidRPr="00AD0118">
        <w:br w:type="page"/>
      </w:r>
    </w:p>
    <w:p w14:paraId="6EF2AC1A" w14:textId="77777777" w:rsidR="006367ED" w:rsidRPr="00AD0118" w:rsidRDefault="006367ED" w:rsidP="006367ED">
      <w:pPr>
        <w:tabs>
          <w:tab w:val="left" w:pos="9940"/>
        </w:tabs>
        <w:contextualSpacing/>
        <w:rPr>
          <w:rFonts w:eastAsia="Times New Roman" w:cs="Times New Roman"/>
          <w:szCs w:val="20"/>
        </w:rPr>
        <w:sectPr w:rsidR="006367ED" w:rsidRPr="00AD0118" w:rsidSect="00EB76F6">
          <w:headerReference w:type="default" r:id="rId10"/>
          <w:type w:val="continuous"/>
          <w:pgSz w:w="11909" w:h="16834" w:code="9"/>
          <w:pgMar w:top="851" w:right="794" w:bottom="1418" w:left="794" w:header="709" w:footer="709" w:gutter="0"/>
          <w:cols w:space="720"/>
          <w:docGrid w:linePitch="326"/>
        </w:sectPr>
      </w:pPr>
    </w:p>
    <w:p w14:paraId="6BDBB5A9" w14:textId="77777777" w:rsidR="007560CF" w:rsidRDefault="007560CF" w:rsidP="009C7A0D">
      <w:pPr>
        <w:pStyle w:val="Heading2"/>
      </w:pPr>
      <w:bookmarkStart w:id="1" w:name="_Toc162549488"/>
      <w:r>
        <w:lastRenderedPageBreak/>
        <w:t>Introduction</w:t>
      </w:r>
      <w:bookmarkEnd w:id="1"/>
    </w:p>
    <w:p w14:paraId="766DB68A" w14:textId="243E0F22" w:rsidR="00380AEC" w:rsidRDefault="0017442A" w:rsidP="0061412F">
      <w:pPr>
        <w:pStyle w:val="ListParagraph"/>
        <w:jc w:val="left"/>
      </w:pPr>
      <w:r>
        <w:t xml:space="preserve">Purpose of </w:t>
      </w:r>
      <w:r w:rsidR="00E65315">
        <w:t>CTU-Buddy website</w:t>
      </w:r>
    </w:p>
    <w:p w14:paraId="0DE47D50" w14:textId="04940D73" w:rsidR="00380AEC" w:rsidRDefault="00380AEC" w:rsidP="00495D6B">
      <w:pPr>
        <w:pStyle w:val="ListParagraph"/>
        <w:jc w:val="left"/>
      </w:pPr>
      <w:r>
        <w:t xml:space="preserve">The CTU-Buddy website aims to enable all students to have </w:t>
      </w:r>
      <w:r w:rsidR="00311B9B">
        <w:t xml:space="preserve">access to an online platform that will enhance their </w:t>
      </w:r>
      <w:r w:rsidR="00495D6B">
        <w:t xml:space="preserve">learning </w:t>
      </w:r>
      <w:r w:rsidR="00311B9B">
        <w:t>experience.</w:t>
      </w:r>
      <w:r w:rsidR="00311B9B">
        <w:br/>
        <w:t>The website was created to encourage students to partake in discussions, share resources and also have access to previously shared content.</w:t>
      </w:r>
    </w:p>
    <w:p w14:paraId="5DB0D95B" w14:textId="730D98F3" w:rsidR="00311B9B" w:rsidRDefault="00311B9B" w:rsidP="00495D6B">
      <w:pPr>
        <w:pStyle w:val="ListParagraph"/>
        <w:jc w:val="left"/>
      </w:pPr>
      <w:r>
        <w:t>The website creates a friendly environment where students can ask questions and receive feedback from several users.</w:t>
      </w:r>
    </w:p>
    <w:p w14:paraId="6BB1A966" w14:textId="3DF9D44C" w:rsidR="00311B9B" w:rsidRDefault="00311B9B" w:rsidP="00495D6B">
      <w:pPr>
        <w:pStyle w:val="ListParagraph"/>
        <w:jc w:val="left"/>
      </w:pPr>
      <w:r>
        <w:t>CTU-Buddy also encourages students to stay up to date with their schedules, by incorporating a timetable.</w:t>
      </w:r>
    </w:p>
    <w:p w14:paraId="43837563" w14:textId="77777777" w:rsidR="00C83519" w:rsidRDefault="00C83519" w:rsidP="00495D6B">
      <w:pPr>
        <w:jc w:val="left"/>
      </w:pPr>
    </w:p>
    <w:p w14:paraId="4078A1D8" w14:textId="345239BB" w:rsidR="0006567A" w:rsidRDefault="0006567A" w:rsidP="0061412F">
      <w:pPr>
        <w:pStyle w:val="ListParagraph"/>
        <w:jc w:val="left"/>
      </w:pPr>
      <w:r>
        <w:t>Team members with Roles and Responsibilities</w:t>
      </w:r>
    </w:p>
    <w:p w14:paraId="517D97C5" w14:textId="52432495" w:rsidR="00311B9B" w:rsidRDefault="00311B9B" w:rsidP="00495D6B">
      <w:pPr>
        <w:pStyle w:val="ListParagraph"/>
        <w:jc w:val="left"/>
      </w:pPr>
      <w:r>
        <w:t>Wihan Stoltz – Creator of the “Contact Us” page, and responsible for compiling the final website.</w:t>
      </w:r>
    </w:p>
    <w:p w14:paraId="20E2DEAD" w14:textId="2B48C75C" w:rsidR="00311B9B" w:rsidRDefault="00311B9B" w:rsidP="00495D6B">
      <w:pPr>
        <w:pStyle w:val="ListParagraph"/>
        <w:jc w:val="left"/>
      </w:pPr>
      <w:r>
        <w:t>Zander Bennett – Creator of the “Discussions” page and SRS document.</w:t>
      </w:r>
    </w:p>
    <w:p w14:paraId="2214E379" w14:textId="16CD7F8F" w:rsidR="00311B9B" w:rsidRDefault="00311B9B" w:rsidP="00495D6B">
      <w:pPr>
        <w:pStyle w:val="ListParagraph"/>
        <w:jc w:val="left"/>
      </w:pPr>
      <w:r>
        <w:t xml:space="preserve">Wynand Pieters – Creator of the </w:t>
      </w:r>
      <w:r w:rsidR="00707711">
        <w:t>“Home” page and “Timetable” page.</w:t>
      </w:r>
    </w:p>
    <w:p w14:paraId="64A34001" w14:textId="779A7922" w:rsidR="00707711" w:rsidRDefault="00707711" w:rsidP="00495D6B">
      <w:pPr>
        <w:pStyle w:val="ListParagraph"/>
        <w:jc w:val="left"/>
      </w:pPr>
      <w:r>
        <w:t>Melanie Pretorius – Creator of the “Share Resources” page and “About Us” page.</w:t>
      </w:r>
    </w:p>
    <w:p w14:paraId="5E877B7C" w14:textId="6530F311" w:rsidR="00A42437" w:rsidRDefault="00A42437" w:rsidP="00A42437"/>
    <w:p w14:paraId="21E9CFEF" w14:textId="77777777" w:rsidR="00A63653" w:rsidRDefault="00A63653" w:rsidP="00A42437"/>
    <w:p w14:paraId="2F3DC8BB" w14:textId="0A3F7123" w:rsidR="00A42437" w:rsidRDefault="00A42437" w:rsidP="00A42437">
      <w:pPr>
        <w:pStyle w:val="Heading2"/>
      </w:pPr>
      <w:bookmarkStart w:id="2" w:name="_Toc162549489"/>
      <w:r>
        <w:t>Project Description</w:t>
      </w:r>
      <w:bookmarkEnd w:id="2"/>
    </w:p>
    <w:p w14:paraId="378C3996" w14:textId="04964674" w:rsidR="006F1FCC" w:rsidRDefault="00D975E6" w:rsidP="00A132D0">
      <w:pPr>
        <w:spacing w:line="240" w:lineRule="auto"/>
        <w:ind w:left="720"/>
        <w:jc w:val="left"/>
      </w:pPr>
      <w:r>
        <w:t>At City Technical University, the existing methods of managing academic resources</w:t>
      </w:r>
      <w:r w:rsidR="000A0063">
        <w:t>, facilitating communication, and promoting collaborative learning are outdated and inefficient. Students struggle to manage their schedules effectively, access relevant educational materials, and engage in meaningful discussions.</w:t>
      </w:r>
    </w:p>
    <w:p w14:paraId="5EEE1B0D" w14:textId="77777777" w:rsidR="006F1FCC" w:rsidRDefault="006F1FCC" w:rsidP="00A132D0">
      <w:pPr>
        <w:spacing w:line="240" w:lineRule="auto"/>
        <w:ind w:left="720"/>
        <w:jc w:val="left"/>
      </w:pPr>
    </w:p>
    <w:p w14:paraId="446C1C64" w14:textId="198A04FD" w:rsidR="00A132D0" w:rsidRDefault="00A132D0" w:rsidP="00A132D0">
      <w:pPr>
        <w:spacing w:line="240" w:lineRule="auto"/>
        <w:ind w:left="720"/>
        <w:jc w:val="left"/>
      </w:pPr>
      <w:r>
        <w:t>The CTU-Buddy website is a comprehensive web-based platform designed to revolutionise the learning experience of students, attending City Technical University.</w:t>
      </w:r>
    </w:p>
    <w:p w14:paraId="14FC1664" w14:textId="6211067F" w:rsidR="00A132D0" w:rsidRDefault="00A132D0" w:rsidP="00A132D0">
      <w:pPr>
        <w:spacing w:line="240" w:lineRule="auto"/>
        <w:ind w:left="720"/>
        <w:jc w:val="left"/>
      </w:pPr>
      <w:r>
        <w:t xml:space="preserve">By integrating innovative technologies and user-orientated features, CTU-Buddy aims to address challenges faced by faculty, students, and administrative staff. The interactive system facilitates effective time management for students through personalised timetables, provides access to a diverse range of educational resources, and fosters collaborative learning environments </w:t>
      </w:r>
      <w:r w:rsidR="000F104C">
        <w:t>through discussion forums.</w:t>
      </w:r>
    </w:p>
    <w:p w14:paraId="72F627BD" w14:textId="3B65843F" w:rsidR="00020DA0" w:rsidRDefault="00020DA0" w:rsidP="00020DA0">
      <w:pPr>
        <w:spacing w:line="240" w:lineRule="auto"/>
        <w:jc w:val="left"/>
      </w:pPr>
    </w:p>
    <w:p w14:paraId="408F46F8" w14:textId="479EF824" w:rsidR="00020DA0" w:rsidRDefault="00020DA0" w:rsidP="00020DA0">
      <w:pPr>
        <w:spacing w:line="240" w:lineRule="auto"/>
        <w:ind w:left="720"/>
        <w:jc w:val="left"/>
      </w:pPr>
      <w:r>
        <w:t>What users can expect from the CTU-buddy website is improved time management, by incorporating an interactive timetable, streamlined communications via a discussion page, efficient resource sharing, enhanced collaboration, and a user-friendly interface.</w:t>
      </w:r>
    </w:p>
    <w:p w14:paraId="1A6F1B17" w14:textId="336F05C4" w:rsidR="006F1FCC" w:rsidRDefault="006F1FCC" w:rsidP="00A132D0">
      <w:pPr>
        <w:spacing w:line="240" w:lineRule="auto"/>
        <w:ind w:left="720"/>
        <w:jc w:val="left"/>
      </w:pPr>
    </w:p>
    <w:p w14:paraId="453D03D3" w14:textId="77777777" w:rsidR="006F1FCC" w:rsidRDefault="006F1FCC" w:rsidP="00A132D0">
      <w:pPr>
        <w:spacing w:line="240" w:lineRule="auto"/>
        <w:ind w:left="720"/>
        <w:jc w:val="left"/>
      </w:pPr>
    </w:p>
    <w:p w14:paraId="0E654985" w14:textId="77777777" w:rsidR="000953BA" w:rsidRDefault="000953BA" w:rsidP="000953BA"/>
    <w:p w14:paraId="340A43CD" w14:textId="6967A505" w:rsidR="000953BA" w:rsidRDefault="000953BA" w:rsidP="000953BA">
      <w:pPr>
        <w:pStyle w:val="Heading2"/>
      </w:pPr>
      <w:bookmarkStart w:id="3" w:name="_Toc162549490"/>
      <w:r w:rsidRPr="000953BA">
        <w:t>System Features and Requirements</w:t>
      </w:r>
      <w:bookmarkEnd w:id="3"/>
    </w:p>
    <w:p w14:paraId="5F0AAA2F" w14:textId="27CF6678" w:rsidR="0006567A" w:rsidRDefault="00F81E46" w:rsidP="00992421">
      <w:pPr>
        <w:pStyle w:val="ListParagraph"/>
        <w:jc w:val="left"/>
      </w:pPr>
      <w:r>
        <w:t>The CTU-Buddy website will have the following functionalities and requirements:</w:t>
      </w:r>
    </w:p>
    <w:p w14:paraId="237934C6" w14:textId="1B1BC50C" w:rsidR="007A3C3E" w:rsidRDefault="00F81E46" w:rsidP="007A3C3E">
      <w:pPr>
        <w:pStyle w:val="ListParagraph"/>
        <w:jc w:val="left"/>
      </w:pPr>
      <w:r>
        <w:t>Home page – This will serve as the central hub, from where users can navigate to all respective pages</w:t>
      </w:r>
      <w:r w:rsidR="00992421">
        <w:t>. It will also feature relevant information regarding all pages on the CTU-Buddy website.</w:t>
      </w:r>
    </w:p>
    <w:p w14:paraId="13631C3A" w14:textId="77777777" w:rsidR="007A3C3E" w:rsidRDefault="007A3C3E" w:rsidP="007A3C3E">
      <w:pPr>
        <w:pStyle w:val="ListParagraph"/>
        <w:jc w:val="left"/>
      </w:pPr>
    </w:p>
    <w:p w14:paraId="6E13BD43" w14:textId="60ED498C" w:rsidR="00992421" w:rsidRDefault="00992421" w:rsidP="007A3C3E">
      <w:pPr>
        <w:pStyle w:val="ListParagraph"/>
        <w:jc w:val="left"/>
      </w:pPr>
      <w:r>
        <w:t>Timetable – The timetable consists of a user-friendly interface, where users can add and edit entries to keep up to date with their schedule. It will display the date, time, modules, and days of the week. Users will be able to access the timetable and its full functionality across various devices.</w:t>
      </w:r>
    </w:p>
    <w:p w14:paraId="0A2B75A6" w14:textId="404D2976" w:rsidR="00A63653" w:rsidRDefault="00A63653" w:rsidP="007A3C3E">
      <w:pPr>
        <w:pStyle w:val="ListParagraph"/>
        <w:jc w:val="left"/>
      </w:pPr>
    </w:p>
    <w:p w14:paraId="6B3C6AA2" w14:textId="61503115" w:rsidR="00A63653" w:rsidRDefault="00A63653" w:rsidP="007A3C3E">
      <w:pPr>
        <w:pStyle w:val="ListParagraph"/>
        <w:jc w:val="left"/>
      </w:pPr>
      <w:r>
        <w:lastRenderedPageBreak/>
        <w:t>Discussion – The discussion page is an interactive platform</w:t>
      </w:r>
      <w:r w:rsidR="00DF40F6">
        <w:t>, that will incorporate user profiles</w:t>
      </w:r>
      <w:r>
        <w:t xml:space="preserve"> where users can engage with one another and collaborate by asking and replying to questions. It incorporates features and tools to facilitate a productive and respective learning community. Questions can be posted by category, to enable users to filter discussions specific to their studies</w:t>
      </w:r>
      <w:r w:rsidR="00DF40F6">
        <w:t>.</w:t>
      </w:r>
    </w:p>
    <w:p w14:paraId="5C77CF3D" w14:textId="7B56447A" w:rsidR="00DF40F6" w:rsidRDefault="00DF40F6" w:rsidP="007A3C3E">
      <w:pPr>
        <w:pStyle w:val="ListParagraph"/>
        <w:jc w:val="left"/>
      </w:pPr>
    </w:p>
    <w:p w14:paraId="378DFD0C" w14:textId="607FA665" w:rsidR="00DF40F6" w:rsidRDefault="00DF40F6" w:rsidP="007A3C3E">
      <w:pPr>
        <w:pStyle w:val="ListParagraph"/>
        <w:jc w:val="left"/>
      </w:pPr>
      <w:r>
        <w:t>Share Resources – Here students can upload and share educational resources, as well as browse through previously shared resources for offline access. If users wish to upload resources, they will be required to ensure that these resources are PDF format. The Share Resource page incorporates user-friendly features such as categorization and search functionality.</w:t>
      </w:r>
    </w:p>
    <w:p w14:paraId="66A6536C" w14:textId="2BAB6CAD" w:rsidR="007A3C3E" w:rsidRDefault="007A3C3E" w:rsidP="00A63653">
      <w:pPr>
        <w:jc w:val="left"/>
      </w:pPr>
    </w:p>
    <w:p w14:paraId="27A8B047" w14:textId="7C8B1DAF" w:rsidR="00DF40F6" w:rsidRDefault="00A63653" w:rsidP="00DF40F6">
      <w:pPr>
        <w:spacing w:line="240" w:lineRule="auto"/>
        <w:jc w:val="left"/>
      </w:pPr>
      <w:r>
        <w:tab/>
        <w:t>About Us – The About us page provides insight into CTU-Buddy and the team behind its development.</w:t>
      </w:r>
    </w:p>
    <w:p w14:paraId="0EF51839" w14:textId="5B59F03C" w:rsidR="00DF40F6" w:rsidRDefault="00DF40F6" w:rsidP="00DF40F6">
      <w:pPr>
        <w:spacing w:line="240" w:lineRule="auto"/>
        <w:jc w:val="left"/>
      </w:pPr>
      <w:r>
        <w:tab/>
        <w:t>It includes information about the system’s purpose, vision, and mission.</w:t>
      </w:r>
    </w:p>
    <w:p w14:paraId="6A8E4E0F" w14:textId="70557282" w:rsidR="00DF40F6" w:rsidRDefault="00DF40F6" w:rsidP="00DF40F6">
      <w:pPr>
        <w:jc w:val="left"/>
      </w:pPr>
    </w:p>
    <w:p w14:paraId="1916D5FF" w14:textId="7015A466" w:rsidR="00DF40F6" w:rsidRDefault="00DF40F6" w:rsidP="00B81961">
      <w:pPr>
        <w:spacing w:line="240" w:lineRule="auto"/>
        <w:ind w:left="720"/>
        <w:jc w:val="left"/>
      </w:pPr>
      <w:r>
        <w:t xml:space="preserve">Contact Us </w:t>
      </w:r>
      <w:r w:rsidR="00B81961">
        <w:t>–</w:t>
      </w:r>
      <w:r>
        <w:t xml:space="preserve"> </w:t>
      </w:r>
      <w:r w:rsidR="00B81961">
        <w:t>A contact form is provided, to enable users to submit inquiries, suggestions, or feedback. For convenience, a map is included to provide a visual reference to the user.</w:t>
      </w:r>
    </w:p>
    <w:p w14:paraId="0950C895" w14:textId="795551A6" w:rsidR="00B81961" w:rsidRDefault="00B81961" w:rsidP="00B81961">
      <w:pPr>
        <w:spacing w:line="240" w:lineRule="auto"/>
        <w:ind w:left="720"/>
        <w:jc w:val="left"/>
      </w:pPr>
      <w:r>
        <w:t>Users will be required to enter all relevant contact details if they wish to receive feedback from CTU-Buddy administration.</w:t>
      </w:r>
    </w:p>
    <w:p w14:paraId="5E723B96" w14:textId="77777777" w:rsidR="00992421" w:rsidRDefault="00992421" w:rsidP="00992421">
      <w:pPr>
        <w:pStyle w:val="ListParagraph"/>
        <w:spacing w:line="276" w:lineRule="auto"/>
        <w:jc w:val="left"/>
      </w:pPr>
    </w:p>
    <w:p w14:paraId="50A1968F" w14:textId="7C6C939E" w:rsidR="00992421" w:rsidRDefault="00B81961" w:rsidP="00992421">
      <w:pPr>
        <w:pStyle w:val="ListParagraph"/>
        <w:spacing w:line="276" w:lineRule="auto"/>
        <w:jc w:val="left"/>
      </w:pPr>
      <w:r>
        <w:t>Technology used for the creation of the CTU-Buddy website:</w:t>
      </w:r>
    </w:p>
    <w:p w14:paraId="6C6807A3" w14:textId="6AFA26BE" w:rsidR="00B81961" w:rsidRDefault="00B81961" w:rsidP="00992421">
      <w:pPr>
        <w:pStyle w:val="ListParagraph"/>
        <w:spacing w:line="276" w:lineRule="auto"/>
        <w:jc w:val="left"/>
      </w:pPr>
      <w:r>
        <w:t>Front-End Development: HTML / CSS</w:t>
      </w:r>
      <w:r w:rsidR="000865AA">
        <w:t xml:space="preserve"> - Used for the structure and styling of the various web-pages to create an appealing and user-friendly interface.</w:t>
      </w:r>
    </w:p>
    <w:p w14:paraId="7D4096CE" w14:textId="662E041F" w:rsidR="00992421" w:rsidRDefault="000865AA" w:rsidP="00992421">
      <w:pPr>
        <w:pStyle w:val="ListParagraph"/>
      </w:pPr>
      <w:r>
        <w:t xml:space="preserve">Version Control: </w:t>
      </w:r>
      <w:proofErr w:type="spellStart"/>
      <w:r>
        <w:t>Github</w:t>
      </w:r>
      <w:proofErr w:type="spellEnd"/>
      <w:r>
        <w:t xml:space="preserve"> – Employed as the version control system for tracking changes to the project.</w:t>
      </w:r>
    </w:p>
    <w:p w14:paraId="3908904B" w14:textId="18946511" w:rsidR="000865AA" w:rsidRDefault="000865AA" w:rsidP="00992421">
      <w:pPr>
        <w:pStyle w:val="ListParagraph"/>
      </w:pPr>
    </w:p>
    <w:p w14:paraId="0FF5EC29" w14:textId="68719019" w:rsidR="000865AA" w:rsidRDefault="000865AA" w:rsidP="00992421">
      <w:pPr>
        <w:pStyle w:val="ListParagraph"/>
      </w:pPr>
    </w:p>
    <w:p w14:paraId="1E9E7DE6" w14:textId="4150B539" w:rsidR="000865AA" w:rsidRDefault="000865AA" w:rsidP="00992421">
      <w:pPr>
        <w:pStyle w:val="ListParagraph"/>
      </w:pPr>
    </w:p>
    <w:p w14:paraId="50452F49" w14:textId="2AAE4707" w:rsidR="000865AA" w:rsidRDefault="000865AA" w:rsidP="000865AA">
      <w:pPr>
        <w:pStyle w:val="Heading2"/>
        <w:rPr>
          <w:lang w:val="en-US"/>
        </w:rPr>
      </w:pPr>
      <w:bookmarkStart w:id="4" w:name="_Toc162549491"/>
      <w:r>
        <w:rPr>
          <w:lang w:val="en-US"/>
        </w:rPr>
        <w:t>Conclusion</w:t>
      </w:r>
      <w:bookmarkEnd w:id="4"/>
    </w:p>
    <w:p w14:paraId="7AE7A983" w14:textId="2D4A3D80" w:rsidR="000865AA" w:rsidRDefault="000865AA" w:rsidP="00D53F2D">
      <w:pPr>
        <w:spacing w:line="240" w:lineRule="auto"/>
        <w:ind w:left="720"/>
        <w:jc w:val="left"/>
        <w:rPr>
          <w:lang w:val="en-US"/>
        </w:rPr>
      </w:pPr>
      <w:r>
        <w:rPr>
          <w:lang w:val="en-US"/>
        </w:rPr>
        <w:t>The development of the CTU-Buddy educational system has been a transformative journey aimed at revolutionizing the learning experience of all students at City Technical University (CTU).</w:t>
      </w:r>
    </w:p>
    <w:p w14:paraId="14262FFE" w14:textId="1B75DA54" w:rsidR="000865AA" w:rsidRDefault="000865AA" w:rsidP="00D53F2D">
      <w:pPr>
        <w:spacing w:line="240" w:lineRule="auto"/>
        <w:ind w:left="720"/>
        <w:jc w:val="left"/>
        <w:rPr>
          <w:lang w:val="en-US"/>
        </w:rPr>
      </w:pPr>
      <w:r>
        <w:rPr>
          <w:lang w:val="en-US"/>
        </w:rPr>
        <w:t xml:space="preserve">Through the integration of innovative technologies and user-centric features, CTU-Buddy has successfully addressed the </w:t>
      </w:r>
      <w:r w:rsidR="00D53F2D">
        <w:rPr>
          <w:lang w:val="en-US"/>
        </w:rPr>
        <w:t>diverse needs of students, faculty, and administration staff, providing a comprehensive and interactive platform for all users who utilize this system.</w:t>
      </w:r>
    </w:p>
    <w:p w14:paraId="134590C0" w14:textId="1007654E" w:rsidR="00D53F2D" w:rsidRPr="000865AA" w:rsidRDefault="00D53F2D" w:rsidP="00D53F2D">
      <w:pPr>
        <w:spacing w:line="240" w:lineRule="auto"/>
        <w:ind w:left="720"/>
        <w:jc w:val="left"/>
        <w:rPr>
          <w:lang w:val="en-US"/>
        </w:rPr>
      </w:pPr>
      <w:r>
        <w:rPr>
          <w:lang w:val="en-US"/>
        </w:rPr>
        <w:t>From personalized timetables and collaborative discussion forums to seamless resource sharing and efficient administrative management, CTU-Buddy expresses our commitment to enhancing education through technology.</w:t>
      </w:r>
      <w:r w:rsidR="00637081">
        <w:rPr>
          <w:lang w:val="en-US"/>
        </w:rPr>
        <w:t xml:space="preserve"> As we reflect on the milestones and achievements of this project, we remain dedicated to promoting a culture of continuous improvement and innovation, ensuring that CTU-Buddy continues to serve as a valuable tool in fostering academic success, and to facilitate an enhanced learning environment at CTU.</w:t>
      </w:r>
    </w:p>
    <w:sectPr w:rsidR="00D53F2D" w:rsidRPr="000865AA" w:rsidSect="0081033C">
      <w:headerReference w:type="default" r:id="rId11"/>
      <w:footerReference w:type="default" r:id="rId12"/>
      <w:pgSz w:w="11909" w:h="16834" w:code="9"/>
      <w:pgMar w:top="851" w:right="794" w:bottom="1418" w:left="794"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58F30" w14:textId="77777777" w:rsidR="009E05E5" w:rsidRDefault="009E05E5" w:rsidP="005D365A">
      <w:pPr>
        <w:spacing w:line="240" w:lineRule="auto"/>
      </w:pPr>
      <w:r>
        <w:separator/>
      </w:r>
    </w:p>
  </w:endnote>
  <w:endnote w:type="continuationSeparator" w:id="0">
    <w:p w14:paraId="3E0BB102" w14:textId="77777777" w:rsidR="009E05E5" w:rsidRDefault="009E05E5" w:rsidP="005D36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Larken-Medium">
    <w:altName w:val="Calibri"/>
    <w:charset w:val="00"/>
    <w:family w:val="auto"/>
    <w:pitch w:val="variable"/>
    <w:sig w:usb0="00000007" w:usb1="00000000" w:usb2="00000000" w:usb3="00000000" w:csb0="0000008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Black">
    <w:panose1 w:val="020B0A02040204020203"/>
    <w:charset w:val="00"/>
    <w:family w:val="swiss"/>
    <w:pitch w:val="variable"/>
    <w:sig w:usb0="E00002FF" w:usb1="4000E47F" w:usb2="00000021"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39891" w14:textId="14556A87" w:rsidR="00AD2421" w:rsidRPr="00D81BCD" w:rsidRDefault="004866AB" w:rsidP="006A7187">
    <w:pPr>
      <w:pBdr>
        <w:top w:val="single" w:sz="4" w:space="1" w:color="auto"/>
      </w:pBdr>
      <w:tabs>
        <w:tab w:val="right" w:pos="10321"/>
      </w:tabs>
      <w:rPr>
        <w:rFonts w:ascii="Segoe UI Light" w:hAnsi="Segoe UI Light" w:cs="Segoe UI Light"/>
        <w:szCs w:val="20"/>
      </w:rPr>
    </w:pPr>
    <w:r>
      <w:rPr>
        <w:rFonts w:ascii="Segoe UI Light" w:hAnsi="Segoe UI Light" w:cs="Segoe UI Light"/>
        <w:szCs w:val="20"/>
      </w:rPr>
      <w:t>CWD4</w:t>
    </w:r>
    <w:r w:rsidR="0045063B">
      <w:rPr>
        <w:rFonts w:ascii="Segoe UI Light" w:hAnsi="Segoe UI Light" w:cs="Segoe UI Light"/>
        <w:szCs w:val="20"/>
      </w:rPr>
      <w:t>1</w:t>
    </w:r>
    <w:r>
      <w:rPr>
        <w:rFonts w:ascii="Segoe UI Light" w:hAnsi="Segoe UI Light" w:cs="Segoe UI Light"/>
        <w:szCs w:val="20"/>
      </w:rPr>
      <w:t>2</w:t>
    </w:r>
    <w:r w:rsidR="007D16C3" w:rsidRPr="00D81BCD">
      <w:rPr>
        <w:rFonts w:ascii="Segoe UI Light" w:hAnsi="Segoe UI Light" w:cs="Segoe UI Light"/>
        <w:szCs w:val="20"/>
      </w:rPr>
      <w:t xml:space="preserve"> – </w:t>
    </w:r>
    <w:r w:rsidR="007D16C3">
      <w:rPr>
        <w:rFonts w:ascii="Segoe UI Light" w:hAnsi="Segoe UI Light" w:cs="Segoe UI Light"/>
        <w:szCs w:val="20"/>
      </w:rPr>
      <w:t xml:space="preserve">Formative Assessment </w:t>
    </w:r>
    <w:r w:rsidR="00ED1446">
      <w:rPr>
        <w:rFonts w:ascii="Segoe UI Light" w:hAnsi="Segoe UI Light" w:cs="Segoe UI Light"/>
        <w:szCs w:val="20"/>
      </w:rPr>
      <w:t>1</w:t>
    </w:r>
    <w:r w:rsidR="00ED1446" w:rsidRPr="00D81BCD">
      <w:rPr>
        <w:rFonts w:ascii="Segoe UI Light" w:eastAsia="Times New Roman" w:hAnsi="Segoe UI Light" w:cs="Segoe UI Light"/>
        <w:szCs w:val="20"/>
      </w:rPr>
      <w:t xml:space="preserve"> </w:t>
    </w:r>
    <w:r w:rsidR="00ED1446">
      <w:rPr>
        <w:rFonts w:ascii="Segoe UI Light" w:eastAsia="Times New Roman" w:hAnsi="Segoe UI Light" w:cs="Segoe UI Light"/>
        <w:szCs w:val="20"/>
      </w:rPr>
      <w:t>Semester</w:t>
    </w:r>
    <w:r w:rsidR="00531477">
      <w:rPr>
        <w:rFonts w:ascii="Segoe UI Light" w:hAnsi="Segoe UI Light" w:cs="Segoe UI Light"/>
        <w:szCs w:val="20"/>
      </w:rPr>
      <w:t xml:space="preserve"> 2</w:t>
    </w:r>
    <w:r w:rsidR="007D16C3" w:rsidRPr="00D81BCD">
      <w:rPr>
        <w:rFonts w:ascii="Segoe UI Light" w:hAnsi="Segoe UI Light" w:cs="Segoe UI Light"/>
        <w:szCs w:val="20"/>
      </w:rPr>
      <w:t xml:space="preserve"> </w:t>
    </w:r>
    <w:sdt>
      <w:sdtPr>
        <w:rPr>
          <w:rFonts w:ascii="Segoe UI Light" w:hAnsi="Segoe UI Light" w:cs="Segoe UI Light"/>
          <w:szCs w:val="20"/>
        </w:rPr>
        <w:id w:val="-2111956796"/>
        <w:placeholder>
          <w:docPart w:val="3A9F074859F94D078884BE27C39A2873"/>
        </w:placeholder>
        <w:comboBox>
          <w:listItem w:displayText="Memorandum" w:value="Memorandum"/>
          <w:listItem w:displayText="Paper" w:value="Paper"/>
          <w:listItem w:displayText="Marking Rubric" w:value="Marking Rubric"/>
          <w:listItem w:displayText="Mark Sheet" w:value="Mark Sheet"/>
        </w:comboBox>
      </w:sdtPr>
      <w:sdtEndPr/>
      <w:sdtContent>
        <w:r w:rsidR="00892D38">
          <w:rPr>
            <w:rFonts w:ascii="Segoe UI Light" w:hAnsi="Segoe UI Light" w:cs="Segoe UI Light"/>
            <w:szCs w:val="20"/>
          </w:rPr>
          <w:t>Paper</w:t>
        </w:r>
      </w:sdtContent>
    </w:sdt>
    <w:r w:rsidR="007D16C3" w:rsidRPr="00F621DB">
      <w:rPr>
        <w:rFonts w:ascii="Segoe UI Light" w:hAnsi="Segoe UI Light" w:cs="Segoe UI Light"/>
        <w:szCs w:val="20"/>
      </w:rPr>
      <w:t xml:space="preserve"> 202</w:t>
    </w:r>
    <w:r w:rsidR="00531477">
      <w:rPr>
        <w:rFonts w:ascii="Segoe UI Light" w:hAnsi="Segoe UI Light" w:cs="Segoe UI Light"/>
        <w:szCs w:val="20"/>
      </w:rPr>
      <w:t>4</w:t>
    </w:r>
    <w:r w:rsidR="007D16C3" w:rsidRPr="00D81BCD">
      <w:rPr>
        <w:rFonts w:ascii="Segoe UI Light" w:hAnsi="Segoe UI Light" w:cs="Segoe UI Light"/>
        <w:szCs w:val="20"/>
      </w:rPr>
      <w:t xml:space="preserve"> | V1.0</w:t>
    </w:r>
    <w:r w:rsidR="00AD2421" w:rsidRPr="00D81BCD">
      <w:rPr>
        <w:rFonts w:ascii="Segoe UI Light" w:hAnsi="Segoe UI Light" w:cs="Segoe UI Light"/>
        <w:szCs w:val="20"/>
      </w:rPr>
      <w:tab/>
      <w:t xml:space="preserve">Page </w:t>
    </w:r>
    <w:r w:rsidR="00AD2421" w:rsidRPr="00D81BCD">
      <w:rPr>
        <w:rFonts w:ascii="Segoe UI Light" w:hAnsi="Segoe UI Light" w:cs="Segoe UI Light"/>
        <w:szCs w:val="20"/>
      </w:rPr>
      <w:fldChar w:fldCharType="begin"/>
    </w:r>
    <w:r w:rsidR="00AD2421" w:rsidRPr="00D81BCD">
      <w:rPr>
        <w:rFonts w:ascii="Segoe UI Light" w:hAnsi="Segoe UI Light" w:cs="Segoe UI Light"/>
        <w:szCs w:val="20"/>
      </w:rPr>
      <w:instrText xml:space="preserve"> PAGE  \* Arabic  \* MERGEFORMAT </w:instrText>
    </w:r>
    <w:r w:rsidR="00AD2421" w:rsidRPr="00D81BCD">
      <w:rPr>
        <w:rFonts w:ascii="Segoe UI Light" w:hAnsi="Segoe UI Light" w:cs="Segoe UI Light"/>
        <w:szCs w:val="20"/>
      </w:rPr>
      <w:fldChar w:fldCharType="separate"/>
    </w:r>
    <w:r w:rsidR="00AD2421" w:rsidRPr="00D81BCD">
      <w:rPr>
        <w:rFonts w:ascii="Segoe UI Light" w:hAnsi="Segoe UI Light" w:cs="Segoe UI Light"/>
        <w:szCs w:val="20"/>
      </w:rPr>
      <w:t>1</w:t>
    </w:r>
    <w:r w:rsidR="00AD2421" w:rsidRPr="00D81BCD">
      <w:rPr>
        <w:rFonts w:ascii="Segoe UI Light" w:hAnsi="Segoe UI Light" w:cs="Segoe UI Light"/>
        <w:szCs w:val="20"/>
      </w:rPr>
      <w:fldChar w:fldCharType="end"/>
    </w:r>
    <w:r w:rsidR="00AD2421" w:rsidRPr="00D81BCD">
      <w:rPr>
        <w:rFonts w:ascii="Segoe UI Light" w:hAnsi="Segoe UI Light" w:cs="Segoe UI Light"/>
        <w:szCs w:val="20"/>
      </w:rPr>
      <w:t xml:space="preserve"> of </w:t>
    </w:r>
    <w:r w:rsidR="00AD2421" w:rsidRPr="00D81BCD">
      <w:rPr>
        <w:rFonts w:ascii="Segoe UI Light" w:hAnsi="Segoe UI Light" w:cs="Segoe UI Light"/>
        <w:szCs w:val="20"/>
      </w:rPr>
      <w:fldChar w:fldCharType="begin"/>
    </w:r>
    <w:r w:rsidR="00AD2421" w:rsidRPr="00D81BCD">
      <w:rPr>
        <w:rFonts w:ascii="Segoe UI Light" w:hAnsi="Segoe UI Light" w:cs="Segoe UI Light"/>
        <w:szCs w:val="20"/>
      </w:rPr>
      <w:instrText xml:space="preserve"> NUMPAGES  \* Arabic  \* MERGEFORMAT </w:instrText>
    </w:r>
    <w:r w:rsidR="00AD2421" w:rsidRPr="00D81BCD">
      <w:rPr>
        <w:rFonts w:ascii="Segoe UI Light" w:hAnsi="Segoe UI Light" w:cs="Segoe UI Light"/>
        <w:szCs w:val="20"/>
      </w:rPr>
      <w:fldChar w:fldCharType="separate"/>
    </w:r>
    <w:r w:rsidR="00AD2421" w:rsidRPr="00D81BCD">
      <w:rPr>
        <w:rFonts w:ascii="Segoe UI Light" w:hAnsi="Segoe UI Light" w:cs="Segoe UI Light"/>
        <w:szCs w:val="20"/>
      </w:rPr>
      <w:t>8</w:t>
    </w:r>
    <w:r w:rsidR="00AD2421" w:rsidRPr="00D81BCD">
      <w:rPr>
        <w:rFonts w:ascii="Segoe UI Light" w:hAnsi="Segoe UI Light" w:cs="Segoe UI Light"/>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7E91C" w14:textId="77777777" w:rsidR="009E05E5" w:rsidRDefault="009E05E5" w:rsidP="005D365A">
      <w:pPr>
        <w:spacing w:line="240" w:lineRule="auto"/>
      </w:pPr>
      <w:r>
        <w:separator/>
      </w:r>
    </w:p>
  </w:footnote>
  <w:footnote w:type="continuationSeparator" w:id="0">
    <w:p w14:paraId="1A73B931" w14:textId="77777777" w:rsidR="009E05E5" w:rsidRDefault="009E05E5" w:rsidP="005D36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3F96E" w14:textId="77777777" w:rsidR="006367ED" w:rsidRDefault="006367ED" w:rsidP="0067285E">
    <w:pPr>
      <w:pStyle w:val="Header"/>
      <w:tabs>
        <w:tab w:val="clear" w:pos="4680"/>
        <w:tab w:val="clear" w:pos="9360"/>
        <w:tab w:val="right" w:pos="1032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FB38E" w14:textId="77777777" w:rsidR="00AD2421" w:rsidRDefault="00AD2421" w:rsidP="0067285E">
    <w:pPr>
      <w:pStyle w:val="Header"/>
      <w:tabs>
        <w:tab w:val="clear" w:pos="4680"/>
        <w:tab w:val="clear" w:pos="9360"/>
        <w:tab w:val="right" w:pos="1032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C0ECDA16"/>
    <w:lvl w:ilvl="0">
      <w:start w:val="1"/>
      <w:numFmt w:val="decimal"/>
      <w:pStyle w:val="ListNumber2"/>
      <w:lvlText w:val="%1."/>
      <w:lvlJc w:val="left"/>
      <w:pPr>
        <w:tabs>
          <w:tab w:val="num" w:pos="720"/>
        </w:tabs>
        <w:ind w:left="720" w:hanging="360"/>
      </w:pPr>
    </w:lvl>
  </w:abstractNum>
  <w:abstractNum w:abstractNumId="1" w15:restartNumberingAfterBreak="0">
    <w:nsid w:val="02483AB9"/>
    <w:multiLevelType w:val="multilevel"/>
    <w:tmpl w:val="F5F2E78E"/>
    <w:styleLink w:val="NUMBERSLIST"/>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6C1088"/>
    <w:multiLevelType w:val="hybridMultilevel"/>
    <w:tmpl w:val="E716EF4A"/>
    <w:lvl w:ilvl="0" w:tplc="81BA5886">
      <w:start w:val="1"/>
      <w:numFmt w:val="bullet"/>
      <w:pStyle w:val="BULLETLIST"/>
      <w:lvlText w:val=""/>
      <w:lvlJc w:val="left"/>
      <w:pPr>
        <w:ind w:left="360" w:hanging="360"/>
      </w:pPr>
      <w:rPr>
        <w:rFonts w:ascii="Symbol" w:hAnsi="Symbol" w:hint="default"/>
        <w:color w:val="076287"/>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33894182"/>
    <w:multiLevelType w:val="hybridMultilevel"/>
    <w:tmpl w:val="ADB2FB32"/>
    <w:lvl w:ilvl="0" w:tplc="7D0CBAB6">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D42ABA"/>
    <w:multiLevelType w:val="hybridMultilevel"/>
    <w:tmpl w:val="459A8D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FDC719D"/>
    <w:multiLevelType w:val="hybridMultilevel"/>
    <w:tmpl w:val="A9CA4E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3D3645B"/>
    <w:multiLevelType w:val="hybridMultilevel"/>
    <w:tmpl w:val="3EF0D7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7333EA4"/>
    <w:multiLevelType w:val="multilevel"/>
    <w:tmpl w:val="67BAB7EA"/>
    <w:lvl w:ilvl="0">
      <w:start w:val="1"/>
      <w:numFmt w:val="decimal"/>
      <w:pStyle w:val="NUMBERS"/>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7"/>
  </w:num>
  <w:num w:numId="5">
    <w:abstractNumId w:val="2"/>
  </w:num>
  <w:num w:numId="6">
    <w:abstractNumId w:val="4"/>
  </w:num>
  <w:num w:numId="7">
    <w:abstractNumId w:val="6"/>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NLC0NDQ1sjC1sDRS0lEKTi0uzszPAykwNKoFAJqfghwtAAAA"/>
  </w:docVars>
  <w:rsids>
    <w:rsidRoot w:val="00403490"/>
    <w:rsid w:val="00002314"/>
    <w:rsid w:val="000063B7"/>
    <w:rsid w:val="00006475"/>
    <w:rsid w:val="0000690C"/>
    <w:rsid w:val="00010355"/>
    <w:rsid w:val="0001088D"/>
    <w:rsid w:val="000110ED"/>
    <w:rsid w:val="00011CFE"/>
    <w:rsid w:val="00020114"/>
    <w:rsid w:val="00020DA0"/>
    <w:rsid w:val="00023E25"/>
    <w:rsid w:val="00025011"/>
    <w:rsid w:val="00026F04"/>
    <w:rsid w:val="00036268"/>
    <w:rsid w:val="0003692F"/>
    <w:rsid w:val="0004537E"/>
    <w:rsid w:val="0005356A"/>
    <w:rsid w:val="00053607"/>
    <w:rsid w:val="000561F6"/>
    <w:rsid w:val="00056A23"/>
    <w:rsid w:val="00061ABD"/>
    <w:rsid w:val="00064DC4"/>
    <w:rsid w:val="0006567A"/>
    <w:rsid w:val="00067129"/>
    <w:rsid w:val="0007523E"/>
    <w:rsid w:val="0008152C"/>
    <w:rsid w:val="00081866"/>
    <w:rsid w:val="000828D0"/>
    <w:rsid w:val="000865AA"/>
    <w:rsid w:val="00090ADE"/>
    <w:rsid w:val="00092759"/>
    <w:rsid w:val="000947D8"/>
    <w:rsid w:val="00094EE4"/>
    <w:rsid w:val="000953BA"/>
    <w:rsid w:val="00096EE5"/>
    <w:rsid w:val="000A0063"/>
    <w:rsid w:val="000A1500"/>
    <w:rsid w:val="000A64CF"/>
    <w:rsid w:val="000A66F0"/>
    <w:rsid w:val="000B2B34"/>
    <w:rsid w:val="000B4A46"/>
    <w:rsid w:val="000B659A"/>
    <w:rsid w:val="000C2636"/>
    <w:rsid w:val="000D0965"/>
    <w:rsid w:val="000D165E"/>
    <w:rsid w:val="000D1890"/>
    <w:rsid w:val="000D283D"/>
    <w:rsid w:val="000D5389"/>
    <w:rsid w:val="000E09E8"/>
    <w:rsid w:val="000E0F22"/>
    <w:rsid w:val="000E18C1"/>
    <w:rsid w:val="000E1CDD"/>
    <w:rsid w:val="000E34BE"/>
    <w:rsid w:val="000E35C7"/>
    <w:rsid w:val="000E48BE"/>
    <w:rsid w:val="000F104C"/>
    <w:rsid w:val="000F1D52"/>
    <w:rsid w:val="000F511C"/>
    <w:rsid w:val="00102162"/>
    <w:rsid w:val="00104AD3"/>
    <w:rsid w:val="001052B1"/>
    <w:rsid w:val="00105860"/>
    <w:rsid w:val="00106E9B"/>
    <w:rsid w:val="00113C29"/>
    <w:rsid w:val="001142E8"/>
    <w:rsid w:val="00115086"/>
    <w:rsid w:val="0012025E"/>
    <w:rsid w:val="00122720"/>
    <w:rsid w:val="001265D8"/>
    <w:rsid w:val="00130755"/>
    <w:rsid w:val="00132589"/>
    <w:rsid w:val="00140BF1"/>
    <w:rsid w:val="00142D2F"/>
    <w:rsid w:val="00142EA7"/>
    <w:rsid w:val="001430F6"/>
    <w:rsid w:val="001440D9"/>
    <w:rsid w:val="0015012F"/>
    <w:rsid w:val="00151056"/>
    <w:rsid w:val="001516D1"/>
    <w:rsid w:val="00152DDD"/>
    <w:rsid w:val="00153E1D"/>
    <w:rsid w:val="001540AB"/>
    <w:rsid w:val="00160F6E"/>
    <w:rsid w:val="00162C43"/>
    <w:rsid w:val="00166CFF"/>
    <w:rsid w:val="00167970"/>
    <w:rsid w:val="0017442A"/>
    <w:rsid w:val="00175DE3"/>
    <w:rsid w:val="00175F5B"/>
    <w:rsid w:val="00177865"/>
    <w:rsid w:val="00180A99"/>
    <w:rsid w:val="0018129E"/>
    <w:rsid w:val="00181884"/>
    <w:rsid w:val="00181BA5"/>
    <w:rsid w:val="0018533D"/>
    <w:rsid w:val="001947C1"/>
    <w:rsid w:val="00194B5B"/>
    <w:rsid w:val="001957F1"/>
    <w:rsid w:val="001A32D9"/>
    <w:rsid w:val="001A3F1C"/>
    <w:rsid w:val="001A5D35"/>
    <w:rsid w:val="001B22CB"/>
    <w:rsid w:val="001B3B05"/>
    <w:rsid w:val="001B46E3"/>
    <w:rsid w:val="001B4F3B"/>
    <w:rsid w:val="001B6E3F"/>
    <w:rsid w:val="001C09E9"/>
    <w:rsid w:val="001C2D46"/>
    <w:rsid w:val="001C416F"/>
    <w:rsid w:val="001C45E7"/>
    <w:rsid w:val="001D1770"/>
    <w:rsid w:val="001D62C5"/>
    <w:rsid w:val="001D66AD"/>
    <w:rsid w:val="001D7DC0"/>
    <w:rsid w:val="001E09C8"/>
    <w:rsid w:val="001E1F3C"/>
    <w:rsid w:val="001E235D"/>
    <w:rsid w:val="001E7860"/>
    <w:rsid w:val="001F1731"/>
    <w:rsid w:val="001F272C"/>
    <w:rsid w:val="001F6BD1"/>
    <w:rsid w:val="001F7450"/>
    <w:rsid w:val="00200325"/>
    <w:rsid w:val="002024DB"/>
    <w:rsid w:val="00205D51"/>
    <w:rsid w:val="00210B6E"/>
    <w:rsid w:val="002110C7"/>
    <w:rsid w:val="00211422"/>
    <w:rsid w:val="00214399"/>
    <w:rsid w:val="00214EFB"/>
    <w:rsid w:val="0021754D"/>
    <w:rsid w:val="00217D96"/>
    <w:rsid w:val="00217DF5"/>
    <w:rsid w:val="0022255A"/>
    <w:rsid w:val="00224B0B"/>
    <w:rsid w:val="002261A1"/>
    <w:rsid w:val="0022658F"/>
    <w:rsid w:val="0022708D"/>
    <w:rsid w:val="00241308"/>
    <w:rsid w:val="00242A2F"/>
    <w:rsid w:val="00243331"/>
    <w:rsid w:val="00244966"/>
    <w:rsid w:val="002468AC"/>
    <w:rsid w:val="002518C7"/>
    <w:rsid w:val="002616B9"/>
    <w:rsid w:val="00272A7A"/>
    <w:rsid w:val="00276079"/>
    <w:rsid w:val="00277033"/>
    <w:rsid w:val="0027767C"/>
    <w:rsid w:val="00281D53"/>
    <w:rsid w:val="00285180"/>
    <w:rsid w:val="00286240"/>
    <w:rsid w:val="00291E14"/>
    <w:rsid w:val="00294A79"/>
    <w:rsid w:val="00295129"/>
    <w:rsid w:val="002A0DF5"/>
    <w:rsid w:val="002A149C"/>
    <w:rsid w:val="002A2163"/>
    <w:rsid w:val="002A3DFC"/>
    <w:rsid w:val="002A41FF"/>
    <w:rsid w:val="002B01F9"/>
    <w:rsid w:val="002B237F"/>
    <w:rsid w:val="002C2C81"/>
    <w:rsid w:val="002C4221"/>
    <w:rsid w:val="002C6FF7"/>
    <w:rsid w:val="002D0176"/>
    <w:rsid w:val="002D262C"/>
    <w:rsid w:val="002D2B6C"/>
    <w:rsid w:val="002D476B"/>
    <w:rsid w:val="002D4AD0"/>
    <w:rsid w:val="002D5076"/>
    <w:rsid w:val="002D519C"/>
    <w:rsid w:val="002D5E0B"/>
    <w:rsid w:val="002D7BED"/>
    <w:rsid w:val="002E2B72"/>
    <w:rsid w:val="002E3CEA"/>
    <w:rsid w:val="002E6380"/>
    <w:rsid w:val="002F1B59"/>
    <w:rsid w:val="002F32EC"/>
    <w:rsid w:val="002F4F51"/>
    <w:rsid w:val="002F5B81"/>
    <w:rsid w:val="00300191"/>
    <w:rsid w:val="0030279E"/>
    <w:rsid w:val="003047D7"/>
    <w:rsid w:val="003075C5"/>
    <w:rsid w:val="00311B9B"/>
    <w:rsid w:val="003123D9"/>
    <w:rsid w:val="00313FB0"/>
    <w:rsid w:val="003147C3"/>
    <w:rsid w:val="00316832"/>
    <w:rsid w:val="00316913"/>
    <w:rsid w:val="0032126D"/>
    <w:rsid w:val="00321A59"/>
    <w:rsid w:val="0032657E"/>
    <w:rsid w:val="0032710E"/>
    <w:rsid w:val="00334E7D"/>
    <w:rsid w:val="00337312"/>
    <w:rsid w:val="00337611"/>
    <w:rsid w:val="00341B99"/>
    <w:rsid w:val="00345A7C"/>
    <w:rsid w:val="00353B0B"/>
    <w:rsid w:val="003573F8"/>
    <w:rsid w:val="00357A4A"/>
    <w:rsid w:val="0036494E"/>
    <w:rsid w:val="00364A57"/>
    <w:rsid w:val="00365634"/>
    <w:rsid w:val="00365849"/>
    <w:rsid w:val="003666B6"/>
    <w:rsid w:val="00366BD5"/>
    <w:rsid w:val="00366DF3"/>
    <w:rsid w:val="00367366"/>
    <w:rsid w:val="00371712"/>
    <w:rsid w:val="00376CFE"/>
    <w:rsid w:val="0037735C"/>
    <w:rsid w:val="003776F2"/>
    <w:rsid w:val="00380AEC"/>
    <w:rsid w:val="003879D2"/>
    <w:rsid w:val="0039057D"/>
    <w:rsid w:val="00392414"/>
    <w:rsid w:val="0039589D"/>
    <w:rsid w:val="00395927"/>
    <w:rsid w:val="00396C5A"/>
    <w:rsid w:val="003975CD"/>
    <w:rsid w:val="003A716B"/>
    <w:rsid w:val="003A75C1"/>
    <w:rsid w:val="003A7AD2"/>
    <w:rsid w:val="003A7E17"/>
    <w:rsid w:val="003B09D7"/>
    <w:rsid w:val="003B31FB"/>
    <w:rsid w:val="003B3BE6"/>
    <w:rsid w:val="003C0B23"/>
    <w:rsid w:val="003C1398"/>
    <w:rsid w:val="003C22C0"/>
    <w:rsid w:val="003C55B3"/>
    <w:rsid w:val="003C626F"/>
    <w:rsid w:val="003D0E5B"/>
    <w:rsid w:val="003D1E52"/>
    <w:rsid w:val="003D32A3"/>
    <w:rsid w:val="003D3DA2"/>
    <w:rsid w:val="003D4CD4"/>
    <w:rsid w:val="003D4F77"/>
    <w:rsid w:val="003D5CF3"/>
    <w:rsid w:val="003D6FEB"/>
    <w:rsid w:val="003E073C"/>
    <w:rsid w:val="003E62D7"/>
    <w:rsid w:val="003E6ABC"/>
    <w:rsid w:val="003F1E6F"/>
    <w:rsid w:val="003F23DD"/>
    <w:rsid w:val="003F7B9B"/>
    <w:rsid w:val="004011F0"/>
    <w:rsid w:val="00402F59"/>
    <w:rsid w:val="00403490"/>
    <w:rsid w:val="00403CFB"/>
    <w:rsid w:val="00405237"/>
    <w:rsid w:val="00405BC8"/>
    <w:rsid w:val="004076F8"/>
    <w:rsid w:val="004079FB"/>
    <w:rsid w:val="00413807"/>
    <w:rsid w:val="00415D2B"/>
    <w:rsid w:val="00416831"/>
    <w:rsid w:val="00420C89"/>
    <w:rsid w:val="0042204C"/>
    <w:rsid w:val="00423350"/>
    <w:rsid w:val="00423CD7"/>
    <w:rsid w:val="00425937"/>
    <w:rsid w:val="00426D16"/>
    <w:rsid w:val="0043078F"/>
    <w:rsid w:val="00430B02"/>
    <w:rsid w:val="00431858"/>
    <w:rsid w:val="00432A70"/>
    <w:rsid w:val="00432E4B"/>
    <w:rsid w:val="004356F4"/>
    <w:rsid w:val="004369A1"/>
    <w:rsid w:val="004373D2"/>
    <w:rsid w:val="004403E7"/>
    <w:rsid w:val="0044407B"/>
    <w:rsid w:val="00444528"/>
    <w:rsid w:val="0045063B"/>
    <w:rsid w:val="004520D5"/>
    <w:rsid w:val="00452E8F"/>
    <w:rsid w:val="0046672E"/>
    <w:rsid w:val="00467531"/>
    <w:rsid w:val="00467A68"/>
    <w:rsid w:val="00471221"/>
    <w:rsid w:val="00471878"/>
    <w:rsid w:val="004746A1"/>
    <w:rsid w:val="00482CB1"/>
    <w:rsid w:val="0048385A"/>
    <w:rsid w:val="00483B62"/>
    <w:rsid w:val="004866AB"/>
    <w:rsid w:val="00490EF7"/>
    <w:rsid w:val="0049131A"/>
    <w:rsid w:val="004955C6"/>
    <w:rsid w:val="004958FB"/>
    <w:rsid w:val="00495D6B"/>
    <w:rsid w:val="00495DC7"/>
    <w:rsid w:val="00496876"/>
    <w:rsid w:val="004975BF"/>
    <w:rsid w:val="004A0AA3"/>
    <w:rsid w:val="004A1C84"/>
    <w:rsid w:val="004A325F"/>
    <w:rsid w:val="004B0610"/>
    <w:rsid w:val="004B1B00"/>
    <w:rsid w:val="004B7A81"/>
    <w:rsid w:val="004C0943"/>
    <w:rsid w:val="004C0E25"/>
    <w:rsid w:val="004C22A8"/>
    <w:rsid w:val="004C6571"/>
    <w:rsid w:val="004D4BDF"/>
    <w:rsid w:val="004D5DB1"/>
    <w:rsid w:val="004D7FA8"/>
    <w:rsid w:val="004E304F"/>
    <w:rsid w:val="004E45F5"/>
    <w:rsid w:val="004E4F9B"/>
    <w:rsid w:val="004E639B"/>
    <w:rsid w:val="004F59EC"/>
    <w:rsid w:val="004F6920"/>
    <w:rsid w:val="004F73FC"/>
    <w:rsid w:val="00511256"/>
    <w:rsid w:val="00511612"/>
    <w:rsid w:val="00512221"/>
    <w:rsid w:val="0052473C"/>
    <w:rsid w:val="005267B5"/>
    <w:rsid w:val="0053008D"/>
    <w:rsid w:val="00531477"/>
    <w:rsid w:val="0053207C"/>
    <w:rsid w:val="0053404C"/>
    <w:rsid w:val="00540CED"/>
    <w:rsid w:val="00542B80"/>
    <w:rsid w:val="00543251"/>
    <w:rsid w:val="00543AAF"/>
    <w:rsid w:val="00544517"/>
    <w:rsid w:val="00553B63"/>
    <w:rsid w:val="005619FB"/>
    <w:rsid w:val="00564A55"/>
    <w:rsid w:val="00566C44"/>
    <w:rsid w:val="005736D7"/>
    <w:rsid w:val="00580F5E"/>
    <w:rsid w:val="00581065"/>
    <w:rsid w:val="005815E1"/>
    <w:rsid w:val="00581F14"/>
    <w:rsid w:val="00582981"/>
    <w:rsid w:val="0058307F"/>
    <w:rsid w:val="00595982"/>
    <w:rsid w:val="005A3301"/>
    <w:rsid w:val="005A4E38"/>
    <w:rsid w:val="005B23ED"/>
    <w:rsid w:val="005B4A96"/>
    <w:rsid w:val="005B7BAD"/>
    <w:rsid w:val="005C34B7"/>
    <w:rsid w:val="005C35E3"/>
    <w:rsid w:val="005C37CB"/>
    <w:rsid w:val="005C39C4"/>
    <w:rsid w:val="005C4491"/>
    <w:rsid w:val="005C4B33"/>
    <w:rsid w:val="005C675D"/>
    <w:rsid w:val="005D0281"/>
    <w:rsid w:val="005D1B5F"/>
    <w:rsid w:val="005D365A"/>
    <w:rsid w:val="005D6622"/>
    <w:rsid w:val="005E65C4"/>
    <w:rsid w:val="005F23F9"/>
    <w:rsid w:val="005F48C5"/>
    <w:rsid w:val="005F6648"/>
    <w:rsid w:val="005F6DCA"/>
    <w:rsid w:val="00601262"/>
    <w:rsid w:val="0060269A"/>
    <w:rsid w:val="00603121"/>
    <w:rsid w:val="00603F10"/>
    <w:rsid w:val="00606DAC"/>
    <w:rsid w:val="00611A2D"/>
    <w:rsid w:val="006133C1"/>
    <w:rsid w:val="0061412F"/>
    <w:rsid w:val="00614F44"/>
    <w:rsid w:val="00622F81"/>
    <w:rsid w:val="00625544"/>
    <w:rsid w:val="00627054"/>
    <w:rsid w:val="00634631"/>
    <w:rsid w:val="006359EA"/>
    <w:rsid w:val="006367ED"/>
    <w:rsid w:val="00637081"/>
    <w:rsid w:val="006420A9"/>
    <w:rsid w:val="006433DA"/>
    <w:rsid w:val="00643B9F"/>
    <w:rsid w:val="00644191"/>
    <w:rsid w:val="00647D3B"/>
    <w:rsid w:val="0065008C"/>
    <w:rsid w:val="0065172F"/>
    <w:rsid w:val="00652602"/>
    <w:rsid w:val="00660B35"/>
    <w:rsid w:val="00662CDB"/>
    <w:rsid w:val="00665892"/>
    <w:rsid w:val="00666F8B"/>
    <w:rsid w:val="006703F9"/>
    <w:rsid w:val="006758E1"/>
    <w:rsid w:val="00682BFA"/>
    <w:rsid w:val="00683762"/>
    <w:rsid w:val="00683D22"/>
    <w:rsid w:val="0068618D"/>
    <w:rsid w:val="006869F3"/>
    <w:rsid w:val="0068746E"/>
    <w:rsid w:val="00687520"/>
    <w:rsid w:val="00696EEA"/>
    <w:rsid w:val="006A26B9"/>
    <w:rsid w:val="006A7945"/>
    <w:rsid w:val="006B0BBB"/>
    <w:rsid w:val="006B12DF"/>
    <w:rsid w:val="006B6C63"/>
    <w:rsid w:val="006C17A4"/>
    <w:rsid w:val="006C2DA1"/>
    <w:rsid w:val="006C32CE"/>
    <w:rsid w:val="006C3AA2"/>
    <w:rsid w:val="006C5E90"/>
    <w:rsid w:val="006C649B"/>
    <w:rsid w:val="006D123D"/>
    <w:rsid w:val="006D3F93"/>
    <w:rsid w:val="006D664D"/>
    <w:rsid w:val="006E6A32"/>
    <w:rsid w:val="006F1FCC"/>
    <w:rsid w:val="006F2923"/>
    <w:rsid w:val="00706232"/>
    <w:rsid w:val="00707711"/>
    <w:rsid w:val="00711006"/>
    <w:rsid w:val="007275CB"/>
    <w:rsid w:val="00732350"/>
    <w:rsid w:val="00732763"/>
    <w:rsid w:val="00740D86"/>
    <w:rsid w:val="00741A34"/>
    <w:rsid w:val="00743D46"/>
    <w:rsid w:val="00745CE9"/>
    <w:rsid w:val="00747301"/>
    <w:rsid w:val="00751B39"/>
    <w:rsid w:val="00752B4A"/>
    <w:rsid w:val="00752FD0"/>
    <w:rsid w:val="00753F5A"/>
    <w:rsid w:val="007560CF"/>
    <w:rsid w:val="00757DC3"/>
    <w:rsid w:val="00757E76"/>
    <w:rsid w:val="00757F2C"/>
    <w:rsid w:val="007624E8"/>
    <w:rsid w:val="00765FCD"/>
    <w:rsid w:val="00770D6C"/>
    <w:rsid w:val="00775545"/>
    <w:rsid w:val="00775DB6"/>
    <w:rsid w:val="007802DE"/>
    <w:rsid w:val="00780879"/>
    <w:rsid w:val="00785ECD"/>
    <w:rsid w:val="00793818"/>
    <w:rsid w:val="00794584"/>
    <w:rsid w:val="0079462C"/>
    <w:rsid w:val="007A2202"/>
    <w:rsid w:val="007A3C3E"/>
    <w:rsid w:val="007A4888"/>
    <w:rsid w:val="007A7712"/>
    <w:rsid w:val="007B1712"/>
    <w:rsid w:val="007B2C97"/>
    <w:rsid w:val="007B2CBD"/>
    <w:rsid w:val="007B4C08"/>
    <w:rsid w:val="007B71E5"/>
    <w:rsid w:val="007B77E6"/>
    <w:rsid w:val="007C1016"/>
    <w:rsid w:val="007C1EDD"/>
    <w:rsid w:val="007C3519"/>
    <w:rsid w:val="007C3565"/>
    <w:rsid w:val="007C3829"/>
    <w:rsid w:val="007C4010"/>
    <w:rsid w:val="007C6DD6"/>
    <w:rsid w:val="007D14E2"/>
    <w:rsid w:val="007D168B"/>
    <w:rsid w:val="007D16C3"/>
    <w:rsid w:val="007D6154"/>
    <w:rsid w:val="007D61FE"/>
    <w:rsid w:val="007E1810"/>
    <w:rsid w:val="007E524D"/>
    <w:rsid w:val="007E68FA"/>
    <w:rsid w:val="007F31B7"/>
    <w:rsid w:val="007F72CB"/>
    <w:rsid w:val="00805988"/>
    <w:rsid w:val="00805DCF"/>
    <w:rsid w:val="00806162"/>
    <w:rsid w:val="0081033C"/>
    <w:rsid w:val="00811F4A"/>
    <w:rsid w:val="00813682"/>
    <w:rsid w:val="00813768"/>
    <w:rsid w:val="0081524A"/>
    <w:rsid w:val="00816310"/>
    <w:rsid w:val="0082017F"/>
    <w:rsid w:val="0082268B"/>
    <w:rsid w:val="00823068"/>
    <w:rsid w:val="0082396C"/>
    <w:rsid w:val="0082484A"/>
    <w:rsid w:val="00824D8E"/>
    <w:rsid w:val="00824E07"/>
    <w:rsid w:val="0083040B"/>
    <w:rsid w:val="00833EA5"/>
    <w:rsid w:val="008349EC"/>
    <w:rsid w:val="0083548F"/>
    <w:rsid w:val="00835A82"/>
    <w:rsid w:val="00836990"/>
    <w:rsid w:val="008376C7"/>
    <w:rsid w:val="00837928"/>
    <w:rsid w:val="00842F8C"/>
    <w:rsid w:val="00843139"/>
    <w:rsid w:val="00844774"/>
    <w:rsid w:val="008510AD"/>
    <w:rsid w:val="00853599"/>
    <w:rsid w:val="0085405E"/>
    <w:rsid w:val="0085455B"/>
    <w:rsid w:val="00854774"/>
    <w:rsid w:val="00857AE1"/>
    <w:rsid w:val="00860D51"/>
    <w:rsid w:val="00864413"/>
    <w:rsid w:val="00865A29"/>
    <w:rsid w:val="00866FCE"/>
    <w:rsid w:val="00872CC1"/>
    <w:rsid w:val="0087342D"/>
    <w:rsid w:val="00874751"/>
    <w:rsid w:val="0087489C"/>
    <w:rsid w:val="0087705F"/>
    <w:rsid w:val="00877B39"/>
    <w:rsid w:val="00877EE2"/>
    <w:rsid w:val="00892D38"/>
    <w:rsid w:val="00893032"/>
    <w:rsid w:val="00894CA1"/>
    <w:rsid w:val="00896EA7"/>
    <w:rsid w:val="008A0C37"/>
    <w:rsid w:val="008A0C68"/>
    <w:rsid w:val="008A11C3"/>
    <w:rsid w:val="008B071D"/>
    <w:rsid w:val="008B43E3"/>
    <w:rsid w:val="008B652E"/>
    <w:rsid w:val="008C2F30"/>
    <w:rsid w:val="008C31A7"/>
    <w:rsid w:val="008C6B33"/>
    <w:rsid w:val="008D5B77"/>
    <w:rsid w:val="008E1FA1"/>
    <w:rsid w:val="008E2A66"/>
    <w:rsid w:val="008E3B35"/>
    <w:rsid w:val="008E4513"/>
    <w:rsid w:val="008F1052"/>
    <w:rsid w:val="008F12BF"/>
    <w:rsid w:val="008F1A98"/>
    <w:rsid w:val="008F24DB"/>
    <w:rsid w:val="008F2EC3"/>
    <w:rsid w:val="009013B4"/>
    <w:rsid w:val="009050CB"/>
    <w:rsid w:val="009054D4"/>
    <w:rsid w:val="00910B1D"/>
    <w:rsid w:val="00913903"/>
    <w:rsid w:val="0091392C"/>
    <w:rsid w:val="009218D1"/>
    <w:rsid w:val="009311DC"/>
    <w:rsid w:val="009320BB"/>
    <w:rsid w:val="00934D50"/>
    <w:rsid w:val="00934E71"/>
    <w:rsid w:val="0093594C"/>
    <w:rsid w:val="00937EF1"/>
    <w:rsid w:val="00940CB7"/>
    <w:rsid w:val="00945FCB"/>
    <w:rsid w:val="009462D7"/>
    <w:rsid w:val="009463E2"/>
    <w:rsid w:val="00950A13"/>
    <w:rsid w:val="00952702"/>
    <w:rsid w:val="00952EFE"/>
    <w:rsid w:val="00952F6C"/>
    <w:rsid w:val="00955165"/>
    <w:rsid w:val="00957090"/>
    <w:rsid w:val="009602E2"/>
    <w:rsid w:val="009618C4"/>
    <w:rsid w:val="00962B3E"/>
    <w:rsid w:val="00964206"/>
    <w:rsid w:val="009647C8"/>
    <w:rsid w:val="009654F5"/>
    <w:rsid w:val="009727E7"/>
    <w:rsid w:val="0097465F"/>
    <w:rsid w:val="00974BF0"/>
    <w:rsid w:val="00974C6C"/>
    <w:rsid w:val="00980524"/>
    <w:rsid w:val="00982A0C"/>
    <w:rsid w:val="0098403B"/>
    <w:rsid w:val="009863CE"/>
    <w:rsid w:val="00986D70"/>
    <w:rsid w:val="009913E8"/>
    <w:rsid w:val="009921EC"/>
    <w:rsid w:val="00992421"/>
    <w:rsid w:val="0099262B"/>
    <w:rsid w:val="00992F80"/>
    <w:rsid w:val="00993222"/>
    <w:rsid w:val="009A2A7D"/>
    <w:rsid w:val="009A5B4B"/>
    <w:rsid w:val="009B11E3"/>
    <w:rsid w:val="009B6D90"/>
    <w:rsid w:val="009C1AF7"/>
    <w:rsid w:val="009C4178"/>
    <w:rsid w:val="009C4CF1"/>
    <w:rsid w:val="009C7A0D"/>
    <w:rsid w:val="009D095A"/>
    <w:rsid w:val="009D0978"/>
    <w:rsid w:val="009D0F9A"/>
    <w:rsid w:val="009D38A4"/>
    <w:rsid w:val="009D79A5"/>
    <w:rsid w:val="009E05E5"/>
    <w:rsid w:val="009E252C"/>
    <w:rsid w:val="009E6696"/>
    <w:rsid w:val="009F0637"/>
    <w:rsid w:val="009F28FB"/>
    <w:rsid w:val="009F2BF9"/>
    <w:rsid w:val="009F52D8"/>
    <w:rsid w:val="009F6CC1"/>
    <w:rsid w:val="00A044E5"/>
    <w:rsid w:val="00A04BAB"/>
    <w:rsid w:val="00A06BDE"/>
    <w:rsid w:val="00A132D0"/>
    <w:rsid w:val="00A20148"/>
    <w:rsid w:val="00A23C12"/>
    <w:rsid w:val="00A25E28"/>
    <w:rsid w:val="00A30D51"/>
    <w:rsid w:val="00A33CA2"/>
    <w:rsid w:val="00A34A66"/>
    <w:rsid w:val="00A371B0"/>
    <w:rsid w:val="00A37D93"/>
    <w:rsid w:val="00A42437"/>
    <w:rsid w:val="00A52342"/>
    <w:rsid w:val="00A528E7"/>
    <w:rsid w:val="00A53D6B"/>
    <w:rsid w:val="00A55057"/>
    <w:rsid w:val="00A61500"/>
    <w:rsid w:val="00A62EE4"/>
    <w:rsid w:val="00A63653"/>
    <w:rsid w:val="00A644C1"/>
    <w:rsid w:val="00A66D47"/>
    <w:rsid w:val="00A67935"/>
    <w:rsid w:val="00A723BB"/>
    <w:rsid w:val="00A7640A"/>
    <w:rsid w:val="00A76542"/>
    <w:rsid w:val="00A801D3"/>
    <w:rsid w:val="00A83197"/>
    <w:rsid w:val="00A86377"/>
    <w:rsid w:val="00A9373A"/>
    <w:rsid w:val="00A95DBC"/>
    <w:rsid w:val="00A970F9"/>
    <w:rsid w:val="00AA26F8"/>
    <w:rsid w:val="00AA29B0"/>
    <w:rsid w:val="00AA538A"/>
    <w:rsid w:val="00AA6320"/>
    <w:rsid w:val="00AB199E"/>
    <w:rsid w:val="00AB2118"/>
    <w:rsid w:val="00AB3AE4"/>
    <w:rsid w:val="00AC108D"/>
    <w:rsid w:val="00AC21AB"/>
    <w:rsid w:val="00AC245C"/>
    <w:rsid w:val="00AC3920"/>
    <w:rsid w:val="00AC5703"/>
    <w:rsid w:val="00AC6F34"/>
    <w:rsid w:val="00AD1A5F"/>
    <w:rsid w:val="00AD1E88"/>
    <w:rsid w:val="00AD2421"/>
    <w:rsid w:val="00AD3274"/>
    <w:rsid w:val="00AD4A04"/>
    <w:rsid w:val="00AE78BD"/>
    <w:rsid w:val="00AF027C"/>
    <w:rsid w:val="00AF592C"/>
    <w:rsid w:val="00AF5988"/>
    <w:rsid w:val="00B063B6"/>
    <w:rsid w:val="00B07912"/>
    <w:rsid w:val="00B112B9"/>
    <w:rsid w:val="00B120E4"/>
    <w:rsid w:val="00B12A7B"/>
    <w:rsid w:val="00B1306F"/>
    <w:rsid w:val="00B20F4F"/>
    <w:rsid w:val="00B2111E"/>
    <w:rsid w:val="00B23F77"/>
    <w:rsid w:val="00B25292"/>
    <w:rsid w:val="00B25EFD"/>
    <w:rsid w:val="00B26B21"/>
    <w:rsid w:val="00B273F1"/>
    <w:rsid w:val="00B27663"/>
    <w:rsid w:val="00B27ACE"/>
    <w:rsid w:val="00B3049F"/>
    <w:rsid w:val="00B34562"/>
    <w:rsid w:val="00B35B6B"/>
    <w:rsid w:val="00B36B3D"/>
    <w:rsid w:val="00B4030F"/>
    <w:rsid w:val="00B474B3"/>
    <w:rsid w:val="00B47652"/>
    <w:rsid w:val="00B51436"/>
    <w:rsid w:val="00B5416A"/>
    <w:rsid w:val="00B549A1"/>
    <w:rsid w:val="00B553D4"/>
    <w:rsid w:val="00B63F11"/>
    <w:rsid w:val="00B66C05"/>
    <w:rsid w:val="00B727D5"/>
    <w:rsid w:val="00B74875"/>
    <w:rsid w:val="00B7614E"/>
    <w:rsid w:val="00B81961"/>
    <w:rsid w:val="00B81C85"/>
    <w:rsid w:val="00B81CA5"/>
    <w:rsid w:val="00B81F6F"/>
    <w:rsid w:val="00B85324"/>
    <w:rsid w:val="00B855BC"/>
    <w:rsid w:val="00B929EC"/>
    <w:rsid w:val="00B93232"/>
    <w:rsid w:val="00B932C2"/>
    <w:rsid w:val="00B93410"/>
    <w:rsid w:val="00BA145F"/>
    <w:rsid w:val="00BA2A08"/>
    <w:rsid w:val="00BA2DCA"/>
    <w:rsid w:val="00BA2DE8"/>
    <w:rsid w:val="00BA37AF"/>
    <w:rsid w:val="00BA3C61"/>
    <w:rsid w:val="00BA3D5E"/>
    <w:rsid w:val="00BA6FA5"/>
    <w:rsid w:val="00BB2692"/>
    <w:rsid w:val="00BB3BD6"/>
    <w:rsid w:val="00BB5F31"/>
    <w:rsid w:val="00BB6B2E"/>
    <w:rsid w:val="00BB7915"/>
    <w:rsid w:val="00BC3F8F"/>
    <w:rsid w:val="00BC6C3B"/>
    <w:rsid w:val="00BD230C"/>
    <w:rsid w:val="00BE0C96"/>
    <w:rsid w:val="00BE2E5B"/>
    <w:rsid w:val="00BF2B2C"/>
    <w:rsid w:val="00BF2F0C"/>
    <w:rsid w:val="00BF3841"/>
    <w:rsid w:val="00BF3EFD"/>
    <w:rsid w:val="00BF4C15"/>
    <w:rsid w:val="00C02918"/>
    <w:rsid w:val="00C039EE"/>
    <w:rsid w:val="00C0422E"/>
    <w:rsid w:val="00C074A9"/>
    <w:rsid w:val="00C14E50"/>
    <w:rsid w:val="00C15FC9"/>
    <w:rsid w:val="00C17198"/>
    <w:rsid w:val="00C20240"/>
    <w:rsid w:val="00C22445"/>
    <w:rsid w:val="00C24628"/>
    <w:rsid w:val="00C24FE1"/>
    <w:rsid w:val="00C3211D"/>
    <w:rsid w:val="00C33BD7"/>
    <w:rsid w:val="00C34BEE"/>
    <w:rsid w:val="00C3528D"/>
    <w:rsid w:val="00C35E85"/>
    <w:rsid w:val="00C404EB"/>
    <w:rsid w:val="00C41BF7"/>
    <w:rsid w:val="00C4236C"/>
    <w:rsid w:val="00C47409"/>
    <w:rsid w:val="00C5266F"/>
    <w:rsid w:val="00C526C8"/>
    <w:rsid w:val="00C61353"/>
    <w:rsid w:val="00C621C8"/>
    <w:rsid w:val="00C65DEC"/>
    <w:rsid w:val="00C7021A"/>
    <w:rsid w:val="00C733A7"/>
    <w:rsid w:val="00C743D5"/>
    <w:rsid w:val="00C752A3"/>
    <w:rsid w:val="00C76AFC"/>
    <w:rsid w:val="00C813F8"/>
    <w:rsid w:val="00C83519"/>
    <w:rsid w:val="00C86983"/>
    <w:rsid w:val="00C870E1"/>
    <w:rsid w:val="00C91714"/>
    <w:rsid w:val="00C950CD"/>
    <w:rsid w:val="00CA10D1"/>
    <w:rsid w:val="00CA16A6"/>
    <w:rsid w:val="00CA4914"/>
    <w:rsid w:val="00CA53AD"/>
    <w:rsid w:val="00CA5CE9"/>
    <w:rsid w:val="00CB3493"/>
    <w:rsid w:val="00CB58E4"/>
    <w:rsid w:val="00CB7684"/>
    <w:rsid w:val="00CC10BB"/>
    <w:rsid w:val="00CC163A"/>
    <w:rsid w:val="00CC2303"/>
    <w:rsid w:val="00CC25C1"/>
    <w:rsid w:val="00CC45EA"/>
    <w:rsid w:val="00CC4E0B"/>
    <w:rsid w:val="00CC6EDF"/>
    <w:rsid w:val="00CC771B"/>
    <w:rsid w:val="00CD1A53"/>
    <w:rsid w:val="00CD5178"/>
    <w:rsid w:val="00CD65EC"/>
    <w:rsid w:val="00CD77E5"/>
    <w:rsid w:val="00CD7C21"/>
    <w:rsid w:val="00CF1A5B"/>
    <w:rsid w:val="00CF5010"/>
    <w:rsid w:val="00D0685D"/>
    <w:rsid w:val="00D136CF"/>
    <w:rsid w:val="00D13703"/>
    <w:rsid w:val="00D1439A"/>
    <w:rsid w:val="00D17A89"/>
    <w:rsid w:val="00D17DD1"/>
    <w:rsid w:val="00D20669"/>
    <w:rsid w:val="00D2118A"/>
    <w:rsid w:val="00D2182B"/>
    <w:rsid w:val="00D2580D"/>
    <w:rsid w:val="00D25E57"/>
    <w:rsid w:val="00D264E0"/>
    <w:rsid w:val="00D2724C"/>
    <w:rsid w:val="00D31171"/>
    <w:rsid w:val="00D32A70"/>
    <w:rsid w:val="00D371F8"/>
    <w:rsid w:val="00D40BF7"/>
    <w:rsid w:val="00D44F88"/>
    <w:rsid w:val="00D539E0"/>
    <w:rsid w:val="00D53F2D"/>
    <w:rsid w:val="00D62708"/>
    <w:rsid w:val="00D65A72"/>
    <w:rsid w:val="00D70BCE"/>
    <w:rsid w:val="00D74499"/>
    <w:rsid w:val="00D8007C"/>
    <w:rsid w:val="00D91B92"/>
    <w:rsid w:val="00D957DF"/>
    <w:rsid w:val="00D975E6"/>
    <w:rsid w:val="00DA099C"/>
    <w:rsid w:val="00DA17CD"/>
    <w:rsid w:val="00DA25CF"/>
    <w:rsid w:val="00DA7EA7"/>
    <w:rsid w:val="00DB10A9"/>
    <w:rsid w:val="00DB3278"/>
    <w:rsid w:val="00DB39A0"/>
    <w:rsid w:val="00DB40E0"/>
    <w:rsid w:val="00DB5B8E"/>
    <w:rsid w:val="00DC1C07"/>
    <w:rsid w:val="00DC5FC3"/>
    <w:rsid w:val="00DC625C"/>
    <w:rsid w:val="00DC7F1E"/>
    <w:rsid w:val="00DD06C3"/>
    <w:rsid w:val="00DD70BA"/>
    <w:rsid w:val="00DE1CFD"/>
    <w:rsid w:val="00DE4D7C"/>
    <w:rsid w:val="00DE58FB"/>
    <w:rsid w:val="00DE6135"/>
    <w:rsid w:val="00DE6729"/>
    <w:rsid w:val="00DE696A"/>
    <w:rsid w:val="00DE77B7"/>
    <w:rsid w:val="00DE786A"/>
    <w:rsid w:val="00DE7ACF"/>
    <w:rsid w:val="00DF09CA"/>
    <w:rsid w:val="00DF2F97"/>
    <w:rsid w:val="00DF3A66"/>
    <w:rsid w:val="00DF40F6"/>
    <w:rsid w:val="00DF7B29"/>
    <w:rsid w:val="00E075DA"/>
    <w:rsid w:val="00E12592"/>
    <w:rsid w:val="00E152A7"/>
    <w:rsid w:val="00E15AC7"/>
    <w:rsid w:val="00E16808"/>
    <w:rsid w:val="00E1694C"/>
    <w:rsid w:val="00E170F0"/>
    <w:rsid w:val="00E21A80"/>
    <w:rsid w:val="00E22330"/>
    <w:rsid w:val="00E23FDF"/>
    <w:rsid w:val="00E24B81"/>
    <w:rsid w:val="00E270C7"/>
    <w:rsid w:val="00E3035F"/>
    <w:rsid w:val="00E3695E"/>
    <w:rsid w:val="00E43B7F"/>
    <w:rsid w:val="00E46B87"/>
    <w:rsid w:val="00E46E57"/>
    <w:rsid w:val="00E4792F"/>
    <w:rsid w:val="00E47C9F"/>
    <w:rsid w:val="00E47D18"/>
    <w:rsid w:val="00E53DA4"/>
    <w:rsid w:val="00E540C6"/>
    <w:rsid w:val="00E57E86"/>
    <w:rsid w:val="00E600DD"/>
    <w:rsid w:val="00E65315"/>
    <w:rsid w:val="00E66957"/>
    <w:rsid w:val="00E7082C"/>
    <w:rsid w:val="00E70A0F"/>
    <w:rsid w:val="00E7276C"/>
    <w:rsid w:val="00E73F00"/>
    <w:rsid w:val="00E8125D"/>
    <w:rsid w:val="00E82F54"/>
    <w:rsid w:val="00E950D0"/>
    <w:rsid w:val="00E954DA"/>
    <w:rsid w:val="00E96020"/>
    <w:rsid w:val="00EA6BDC"/>
    <w:rsid w:val="00EA6ECB"/>
    <w:rsid w:val="00EB301E"/>
    <w:rsid w:val="00EB4623"/>
    <w:rsid w:val="00EB6A7E"/>
    <w:rsid w:val="00EC2EDB"/>
    <w:rsid w:val="00EC5417"/>
    <w:rsid w:val="00EC6197"/>
    <w:rsid w:val="00EC7BF6"/>
    <w:rsid w:val="00ED0BEE"/>
    <w:rsid w:val="00ED1446"/>
    <w:rsid w:val="00ED4032"/>
    <w:rsid w:val="00ED5FDD"/>
    <w:rsid w:val="00ED74D9"/>
    <w:rsid w:val="00EE2BA6"/>
    <w:rsid w:val="00EE3731"/>
    <w:rsid w:val="00EF1674"/>
    <w:rsid w:val="00EF1A2E"/>
    <w:rsid w:val="00EF1ED1"/>
    <w:rsid w:val="00EF2092"/>
    <w:rsid w:val="00EF4816"/>
    <w:rsid w:val="00EF5F99"/>
    <w:rsid w:val="00EF6FB9"/>
    <w:rsid w:val="00F0155E"/>
    <w:rsid w:val="00F01D43"/>
    <w:rsid w:val="00F05D16"/>
    <w:rsid w:val="00F1125E"/>
    <w:rsid w:val="00F1134A"/>
    <w:rsid w:val="00F113C3"/>
    <w:rsid w:val="00F1175B"/>
    <w:rsid w:val="00F12699"/>
    <w:rsid w:val="00F12D85"/>
    <w:rsid w:val="00F15901"/>
    <w:rsid w:val="00F2101F"/>
    <w:rsid w:val="00F258EE"/>
    <w:rsid w:val="00F25907"/>
    <w:rsid w:val="00F275A4"/>
    <w:rsid w:val="00F31E3B"/>
    <w:rsid w:val="00F3655D"/>
    <w:rsid w:val="00F40E15"/>
    <w:rsid w:val="00F41DD1"/>
    <w:rsid w:val="00F44186"/>
    <w:rsid w:val="00F5048A"/>
    <w:rsid w:val="00F50AF9"/>
    <w:rsid w:val="00F53A7C"/>
    <w:rsid w:val="00F54678"/>
    <w:rsid w:val="00F56D8B"/>
    <w:rsid w:val="00F621DB"/>
    <w:rsid w:val="00F62DC5"/>
    <w:rsid w:val="00F62DD5"/>
    <w:rsid w:val="00F65B63"/>
    <w:rsid w:val="00F709C2"/>
    <w:rsid w:val="00F730D5"/>
    <w:rsid w:val="00F7395B"/>
    <w:rsid w:val="00F8069A"/>
    <w:rsid w:val="00F81E46"/>
    <w:rsid w:val="00F827E3"/>
    <w:rsid w:val="00F830C0"/>
    <w:rsid w:val="00F86B54"/>
    <w:rsid w:val="00F92D2B"/>
    <w:rsid w:val="00F94C31"/>
    <w:rsid w:val="00F95C86"/>
    <w:rsid w:val="00F96C51"/>
    <w:rsid w:val="00FA0B8F"/>
    <w:rsid w:val="00FA50C8"/>
    <w:rsid w:val="00FA63C8"/>
    <w:rsid w:val="00FA73E5"/>
    <w:rsid w:val="00FB0493"/>
    <w:rsid w:val="00FB1D0A"/>
    <w:rsid w:val="00FB2671"/>
    <w:rsid w:val="00FB395D"/>
    <w:rsid w:val="00FB5A35"/>
    <w:rsid w:val="00FC0E6C"/>
    <w:rsid w:val="00FC1156"/>
    <w:rsid w:val="00FC1C45"/>
    <w:rsid w:val="00FC5114"/>
    <w:rsid w:val="00FD1926"/>
    <w:rsid w:val="00FD42E7"/>
    <w:rsid w:val="00FD7412"/>
    <w:rsid w:val="00FE0B50"/>
    <w:rsid w:val="00FE1B73"/>
    <w:rsid w:val="00FE740A"/>
    <w:rsid w:val="00FE7F05"/>
    <w:rsid w:val="00FF1851"/>
    <w:rsid w:val="00FF3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125213"/>
  <w15:chartTrackingRefBased/>
  <w15:docId w15:val="{6AC3E947-DC8C-4A75-A5F0-570EC4604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F027C"/>
    <w:pPr>
      <w:spacing w:after="0" w:line="360" w:lineRule="auto"/>
      <w:jc w:val="both"/>
    </w:pPr>
    <w:rPr>
      <w:rFonts w:ascii="Segoe UI Semilight" w:hAnsi="Segoe UI Semilight"/>
      <w:color w:val="15305D" w:themeColor="text2"/>
      <w:sz w:val="20"/>
      <w:lang w:val="en-GB"/>
    </w:rPr>
  </w:style>
  <w:style w:type="paragraph" w:styleId="Heading1">
    <w:name w:val="heading 1"/>
    <w:basedOn w:val="Normal"/>
    <w:next w:val="Normal"/>
    <w:link w:val="Heading1Char"/>
    <w:qFormat/>
    <w:rsid w:val="006D664D"/>
    <w:pPr>
      <w:keepNext/>
      <w:spacing w:before="240" w:line="240" w:lineRule="auto"/>
      <w:jc w:val="left"/>
      <w:outlineLvl w:val="0"/>
    </w:pPr>
    <w:rPr>
      <w:rFonts w:ascii="Larken-Medium" w:eastAsia="Times New Roman" w:hAnsi="Larken-Medium" w:cs="Times New Roman"/>
      <w:b/>
      <w:color w:val="076287"/>
      <w:sz w:val="52"/>
      <w:szCs w:val="20"/>
      <w:lang w:val="en-US"/>
    </w:rPr>
  </w:style>
  <w:style w:type="paragraph" w:styleId="Heading2">
    <w:name w:val="heading 2"/>
    <w:basedOn w:val="Normal"/>
    <w:next w:val="Normal"/>
    <w:link w:val="Heading2Char"/>
    <w:uiPriority w:val="9"/>
    <w:unhideWhenUsed/>
    <w:qFormat/>
    <w:rsid w:val="003A7AD2"/>
    <w:pPr>
      <w:keepNext/>
      <w:keepLines/>
      <w:spacing w:before="240"/>
      <w:outlineLvl w:val="1"/>
    </w:pPr>
    <w:rPr>
      <w:rFonts w:ascii="Larken-Medium" w:eastAsiaTheme="majorEastAsia" w:hAnsi="Larken-Medium" w:cstheme="majorBidi"/>
      <w:b/>
      <w:color w:val="003057"/>
      <w:sz w:val="36"/>
      <w:szCs w:val="26"/>
    </w:rPr>
  </w:style>
  <w:style w:type="paragraph" w:styleId="Heading3">
    <w:name w:val="heading 3"/>
    <w:basedOn w:val="Normal"/>
    <w:next w:val="Normal"/>
    <w:link w:val="Heading3Char"/>
    <w:uiPriority w:val="9"/>
    <w:semiHidden/>
    <w:unhideWhenUsed/>
    <w:qFormat/>
    <w:rsid w:val="00511612"/>
    <w:pPr>
      <w:keepNext/>
      <w:keepLines/>
      <w:spacing w:before="40"/>
      <w:outlineLvl w:val="2"/>
    </w:pPr>
    <w:rPr>
      <w:rFonts w:asciiTheme="majorHAnsi" w:eastAsiaTheme="majorEastAsia" w:hAnsiTheme="majorHAnsi" w:cstheme="majorBidi"/>
      <w:color w:val="371989" w:themeColor="accent1" w:themeShade="7F"/>
      <w:szCs w:val="24"/>
    </w:rPr>
  </w:style>
  <w:style w:type="paragraph" w:styleId="Heading4">
    <w:name w:val="heading 4"/>
    <w:basedOn w:val="Normal"/>
    <w:next w:val="Normal"/>
    <w:link w:val="Heading4Char"/>
    <w:uiPriority w:val="9"/>
    <w:unhideWhenUsed/>
    <w:qFormat/>
    <w:rsid w:val="00B74875"/>
    <w:pPr>
      <w:keepNext/>
      <w:keepLines/>
      <w:spacing w:before="40"/>
      <w:outlineLvl w:val="3"/>
    </w:pPr>
    <w:rPr>
      <w:rFonts w:asciiTheme="majorHAnsi" w:eastAsiaTheme="majorEastAsia" w:hAnsiTheme="majorHAnsi" w:cstheme="majorBidi"/>
      <w:i/>
      <w:iCs/>
      <w:color w:val="5425CF" w:themeColor="accent1" w:themeShade="BF"/>
    </w:rPr>
  </w:style>
  <w:style w:type="paragraph" w:styleId="Heading5">
    <w:name w:val="heading 5"/>
    <w:basedOn w:val="Normal"/>
    <w:next w:val="Normal"/>
    <w:link w:val="Heading5Char"/>
    <w:uiPriority w:val="9"/>
    <w:semiHidden/>
    <w:unhideWhenUsed/>
    <w:qFormat/>
    <w:rsid w:val="003047D7"/>
    <w:pPr>
      <w:keepNext/>
      <w:keepLines/>
      <w:spacing w:before="40"/>
      <w:outlineLvl w:val="4"/>
    </w:pPr>
    <w:rPr>
      <w:rFonts w:asciiTheme="majorHAnsi" w:eastAsiaTheme="majorEastAsia" w:hAnsiTheme="majorHAnsi" w:cstheme="majorBidi"/>
      <w:color w:val="5425C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65A"/>
    <w:pPr>
      <w:tabs>
        <w:tab w:val="center" w:pos="4680"/>
        <w:tab w:val="right" w:pos="9360"/>
      </w:tabs>
      <w:spacing w:line="240" w:lineRule="auto"/>
    </w:pPr>
  </w:style>
  <w:style w:type="character" w:customStyle="1" w:styleId="HeaderChar">
    <w:name w:val="Header Char"/>
    <w:basedOn w:val="DefaultParagraphFont"/>
    <w:link w:val="Header"/>
    <w:uiPriority w:val="99"/>
    <w:rsid w:val="005D365A"/>
    <w:rPr>
      <w:lang w:val="en-GB"/>
    </w:rPr>
  </w:style>
  <w:style w:type="paragraph" w:styleId="Footer">
    <w:name w:val="footer"/>
    <w:basedOn w:val="Normal"/>
    <w:link w:val="FooterChar"/>
    <w:uiPriority w:val="99"/>
    <w:unhideWhenUsed/>
    <w:rsid w:val="005D365A"/>
    <w:pPr>
      <w:tabs>
        <w:tab w:val="center" w:pos="4680"/>
        <w:tab w:val="right" w:pos="9360"/>
      </w:tabs>
      <w:spacing w:line="240" w:lineRule="auto"/>
    </w:pPr>
  </w:style>
  <w:style w:type="character" w:customStyle="1" w:styleId="FooterChar">
    <w:name w:val="Footer Char"/>
    <w:basedOn w:val="DefaultParagraphFont"/>
    <w:link w:val="Footer"/>
    <w:uiPriority w:val="99"/>
    <w:rsid w:val="005D365A"/>
    <w:rPr>
      <w:lang w:val="en-GB"/>
    </w:rPr>
  </w:style>
  <w:style w:type="character" w:customStyle="1" w:styleId="Heading1Char">
    <w:name w:val="Heading 1 Char"/>
    <w:basedOn w:val="DefaultParagraphFont"/>
    <w:link w:val="Heading1"/>
    <w:rsid w:val="006D664D"/>
    <w:rPr>
      <w:rFonts w:ascii="Larken-Medium" w:eastAsia="Times New Roman" w:hAnsi="Larken-Medium" w:cs="Times New Roman"/>
      <w:b/>
      <w:color w:val="076287"/>
      <w:sz w:val="52"/>
      <w:szCs w:val="20"/>
    </w:rPr>
  </w:style>
  <w:style w:type="paragraph" w:styleId="BodyText">
    <w:name w:val="Body Text"/>
    <w:basedOn w:val="Normal"/>
    <w:link w:val="BodyTextChar"/>
    <w:rsid w:val="005D365A"/>
    <w:pPr>
      <w:spacing w:after="120" w:line="240" w:lineRule="auto"/>
    </w:pPr>
    <w:rPr>
      <w:rFonts w:eastAsia="Times New Roman" w:cs="Times New Roman"/>
      <w:color w:val="000000" w:themeColor="text1"/>
      <w:szCs w:val="20"/>
      <w:lang w:val="en-US"/>
    </w:rPr>
  </w:style>
  <w:style w:type="character" w:customStyle="1" w:styleId="BodyTextChar">
    <w:name w:val="Body Text Char"/>
    <w:basedOn w:val="DefaultParagraphFont"/>
    <w:link w:val="BodyText"/>
    <w:rsid w:val="005D365A"/>
    <w:rPr>
      <w:rFonts w:ascii="Arial" w:eastAsia="Times New Roman" w:hAnsi="Arial" w:cs="Times New Roman"/>
      <w:color w:val="000000" w:themeColor="text1"/>
      <w:sz w:val="24"/>
      <w:szCs w:val="20"/>
    </w:rPr>
  </w:style>
  <w:style w:type="character" w:styleId="CommentReference">
    <w:name w:val="annotation reference"/>
    <w:basedOn w:val="DefaultParagraphFont"/>
    <w:uiPriority w:val="99"/>
    <w:semiHidden/>
    <w:unhideWhenUsed/>
    <w:rsid w:val="005D365A"/>
    <w:rPr>
      <w:sz w:val="16"/>
      <w:szCs w:val="16"/>
    </w:rPr>
  </w:style>
  <w:style w:type="paragraph" w:styleId="CommentText">
    <w:name w:val="annotation text"/>
    <w:basedOn w:val="Normal"/>
    <w:link w:val="CommentTextChar"/>
    <w:uiPriority w:val="99"/>
    <w:unhideWhenUsed/>
    <w:rsid w:val="005D365A"/>
    <w:pPr>
      <w:spacing w:line="240" w:lineRule="auto"/>
    </w:pPr>
    <w:rPr>
      <w:rFonts w:ascii="Times New Roman" w:eastAsia="Times New Roman" w:hAnsi="Times New Roman" w:cs="Times New Roman"/>
      <w:szCs w:val="20"/>
      <w:lang w:val="en-US"/>
    </w:rPr>
  </w:style>
  <w:style w:type="character" w:customStyle="1" w:styleId="CommentTextChar">
    <w:name w:val="Comment Text Char"/>
    <w:basedOn w:val="DefaultParagraphFont"/>
    <w:link w:val="CommentText"/>
    <w:uiPriority w:val="99"/>
    <w:rsid w:val="005D365A"/>
    <w:rPr>
      <w:rFonts w:ascii="Times New Roman" w:eastAsia="Times New Roman" w:hAnsi="Times New Roman" w:cs="Times New Roman"/>
      <w:sz w:val="20"/>
      <w:szCs w:val="20"/>
    </w:rPr>
  </w:style>
  <w:style w:type="character" w:styleId="PlaceholderText">
    <w:name w:val="Placeholder Text"/>
    <w:basedOn w:val="DefaultParagraphFont"/>
    <w:uiPriority w:val="99"/>
    <w:unhideWhenUsed/>
    <w:rsid w:val="005D365A"/>
    <w:rPr>
      <w:color w:val="808080"/>
    </w:rPr>
  </w:style>
  <w:style w:type="paragraph" w:styleId="BalloonText">
    <w:name w:val="Balloon Text"/>
    <w:basedOn w:val="Normal"/>
    <w:link w:val="BalloonTextChar"/>
    <w:uiPriority w:val="99"/>
    <w:semiHidden/>
    <w:unhideWhenUsed/>
    <w:rsid w:val="005D36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65A"/>
    <w:rPr>
      <w:rFonts w:ascii="Segoe UI" w:hAnsi="Segoe UI" w:cs="Segoe UI"/>
      <w:sz w:val="18"/>
      <w:szCs w:val="18"/>
      <w:lang w:val="en-GB"/>
    </w:rPr>
  </w:style>
  <w:style w:type="character" w:customStyle="1" w:styleId="Heading3Char">
    <w:name w:val="Heading 3 Char"/>
    <w:basedOn w:val="DefaultParagraphFont"/>
    <w:link w:val="Heading3"/>
    <w:rsid w:val="00511612"/>
    <w:rPr>
      <w:rFonts w:asciiTheme="majorHAnsi" w:eastAsiaTheme="majorEastAsia" w:hAnsiTheme="majorHAnsi" w:cstheme="majorBidi"/>
      <w:color w:val="371989" w:themeColor="accent1" w:themeShade="7F"/>
      <w:sz w:val="24"/>
      <w:szCs w:val="24"/>
      <w:lang w:val="en-GB"/>
    </w:rPr>
  </w:style>
  <w:style w:type="paragraph" w:styleId="ListNumber">
    <w:name w:val="List Number"/>
    <w:basedOn w:val="Normal"/>
    <w:rsid w:val="00511612"/>
    <w:pPr>
      <w:numPr>
        <w:numId w:val="1"/>
      </w:numPr>
      <w:spacing w:after="60" w:line="271" w:lineRule="auto"/>
      <w:contextualSpacing/>
    </w:pPr>
    <w:rPr>
      <w:rFonts w:eastAsia="Times New Roman" w:cs="Times New Roman"/>
      <w:szCs w:val="20"/>
      <w:lang w:val="en-US"/>
    </w:rPr>
  </w:style>
  <w:style w:type="paragraph" w:styleId="FootnoteText">
    <w:name w:val="footnote text"/>
    <w:basedOn w:val="Normal"/>
    <w:link w:val="FootnoteTextChar"/>
    <w:uiPriority w:val="99"/>
    <w:semiHidden/>
    <w:unhideWhenUsed/>
    <w:rsid w:val="00511612"/>
    <w:pPr>
      <w:spacing w:line="240" w:lineRule="auto"/>
    </w:pPr>
    <w:rPr>
      <w:szCs w:val="20"/>
    </w:rPr>
  </w:style>
  <w:style w:type="character" w:customStyle="1" w:styleId="FootnoteTextChar">
    <w:name w:val="Footnote Text Char"/>
    <w:basedOn w:val="DefaultParagraphFont"/>
    <w:link w:val="FootnoteText"/>
    <w:uiPriority w:val="99"/>
    <w:semiHidden/>
    <w:rsid w:val="00511612"/>
    <w:rPr>
      <w:sz w:val="20"/>
      <w:szCs w:val="20"/>
      <w:lang w:val="en-GB"/>
    </w:rPr>
  </w:style>
  <w:style w:type="character" w:styleId="FootnoteReference">
    <w:name w:val="footnote reference"/>
    <w:uiPriority w:val="99"/>
    <w:semiHidden/>
    <w:unhideWhenUsed/>
    <w:rsid w:val="00511612"/>
    <w:rPr>
      <w:vertAlign w:val="superscript"/>
    </w:rPr>
  </w:style>
  <w:style w:type="paragraph" w:styleId="ListParagraph">
    <w:name w:val="List Paragraph"/>
    <w:basedOn w:val="Normal"/>
    <w:uiPriority w:val="34"/>
    <w:qFormat/>
    <w:rsid w:val="004A325F"/>
    <w:pPr>
      <w:spacing w:line="240" w:lineRule="auto"/>
      <w:ind w:left="720"/>
      <w:contextualSpacing/>
    </w:pPr>
    <w:rPr>
      <w:rFonts w:eastAsia="Times New Roman" w:cs="Times New Roman"/>
      <w:szCs w:val="20"/>
      <w:lang w:val="en-US"/>
    </w:rPr>
  </w:style>
  <w:style w:type="paragraph" w:customStyle="1" w:styleId="Heading30">
    <w:name w:val="Heading3"/>
    <w:basedOn w:val="Normal"/>
    <w:next w:val="Normal"/>
    <w:qFormat/>
    <w:rsid w:val="00894CA1"/>
    <w:pPr>
      <w:autoSpaceDE w:val="0"/>
      <w:autoSpaceDN w:val="0"/>
      <w:adjustRightInd w:val="0"/>
    </w:pPr>
    <w:rPr>
      <w:rFonts w:ascii="Larken-Medium" w:eastAsia="MS Mincho" w:hAnsi="Larken-Medium" w:cs="Arial"/>
      <w:b/>
      <w:bCs/>
      <w:sz w:val="32"/>
      <w:szCs w:val="24"/>
    </w:rPr>
  </w:style>
  <w:style w:type="paragraph" w:customStyle="1" w:styleId="BulletList0">
    <w:name w:val="Bullet List"/>
    <w:basedOn w:val="ListBullet"/>
    <w:qFormat/>
    <w:rsid w:val="00511612"/>
    <w:pPr>
      <w:spacing w:line="240" w:lineRule="auto"/>
      <w:ind w:left="284" w:hanging="284"/>
    </w:pPr>
    <w:rPr>
      <w:rFonts w:ascii="Verdana" w:eastAsia="MS Mincho" w:hAnsi="Verdana" w:cs="Times New Roman"/>
      <w:color w:val="000000"/>
      <w:sz w:val="16"/>
      <w:szCs w:val="24"/>
    </w:rPr>
  </w:style>
  <w:style w:type="paragraph" w:styleId="ListBullet">
    <w:name w:val="List Bullet"/>
    <w:basedOn w:val="Normal"/>
    <w:uiPriority w:val="99"/>
    <w:semiHidden/>
    <w:unhideWhenUsed/>
    <w:rsid w:val="00511612"/>
    <w:pPr>
      <w:ind w:left="720" w:hanging="360"/>
      <w:contextualSpacing/>
    </w:pPr>
  </w:style>
  <w:style w:type="character" w:customStyle="1" w:styleId="Heading2Char">
    <w:name w:val="Heading 2 Char"/>
    <w:basedOn w:val="DefaultParagraphFont"/>
    <w:link w:val="Heading2"/>
    <w:uiPriority w:val="9"/>
    <w:rsid w:val="003A7AD2"/>
    <w:rPr>
      <w:rFonts w:ascii="Larken-Medium" w:eastAsiaTheme="majorEastAsia" w:hAnsi="Larken-Medium" w:cstheme="majorBidi"/>
      <w:b/>
      <w:color w:val="003057"/>
      <w:sz w:val="36"/>
      <w:szCs w:val="26"/>
      <w:lang w:val="en-GB"/>
    </w:rPr>
  </w:style>
  <w:style w:type="character" w:customStyle="1" w:styleId="Heading4Char">
    <w:name w:val="Heading 4 Char"/>
    <w:basedOn w:val="DefaultParagraphFont"/>
    <w:link w:val="Heading4"/>
    <w:uiPriority w:val="9"/>
    <w:rsid w:val="00B74875"/>
    <w:rPr>
      <w:rFonts w:asciiTheme="majorHAnsi" w:eastAsiaTheme="majorEastAsia" w:hAnsiTheme="majorHAnsi" w:cstheme="majorBidi"/>
      <w:i/>
      <w:iCs/>
      <w:color w:val="5425CF" w:themeColor="accent1" w:themeShade="BF"/>
      <w:lang w:val="en-GB"/>
    </w:rPr>
  </w:style>
  <w:style w:type="paragraph" w:styleId="ListNumber2">
    <w:name w:val="List Number 2"/>
    <w:basedOn w:val="Normal"/>
    <w:uiPriority w:val="99"/>
    <w:semiHidden/>
    <w:unhideWhenUsed/>
    <w:rsid w:val="00B74875"/>
    <w:pPr>
      <w:numPr>
        <w:numId w:val="2"/>
      </w:numPr>
      <w:contextualSpacing/>
    </w:pPr>
  </w:style>
  <w:style w:type="paragraph" w:styleId="CommentSubject">
    <w:name w:val="annotation subject"/>
    <w:basedOn w:val="CommentText"/>
    <w:next w:val="CommentText"/>
    <w:link w:val="CommentSubjectChar"/>
    <w:uiPriority w:val="99"/>
    <w:semiHidden/>
    <w:unhideWhenUsed/>
    <w:rsid w:val="000A1500"/>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0A1500"/>
    <w:rPr>
      <w:rFonts w:ascii="Times New Roman" w:eastAsia="Times New Roman" w:hAnsi="Times New Roman" w:cs="Times New Roman"/>
      <w:b/>
      <w:bCs/>
      <w:sz w:val="20"/>
      <w:szCs w:val="20"/>
      <w:lang w:val="en-GB"/>
    </w:rPr>
  </w:style>
  <w:style w:type="paragraph" w:styleId="NoSpacing">
    <w:name w:val="No Spacing"/>
    <w:link w:val="NoSpacingChar"/>
    <w:uiPriority w:val="1"/>
    <w:qFormat/>
    <w:rsid w:val="00D2118A"/>
    <w:pPr>
      <w:spacing w:after="0" w:line="240" w:lineRule="auto"/>
    </w:pPr>
    <w:rPr>
      <w:rFonts w:eastAsiaTheme="minorEastAsia"/>
    </w:rPr>
  </w:style>
  <w:style w:type="character" w:customStyle="1" w:styleId="NoSpacingChar">
    <w:name w:val="No Spacing Char"/>
    <w:basedOn w:val="DefaultParagraphFont"/>
    <w:link w:val="NoSpacing"/>
    <w:uiPriority w:val="1"/>
    <w:rsid w:val="00D2118A"/>
    <w:rPr>
      <w:rFonts w:eastAsiaTheme="minorEastAsia"/>
    </w:rPr>
  </w:style>
  <w:style w:type="paragraph" w:customStyle="1" w:styleId="Normal1">
    <w:name w:val="Normal1"/>
    <w:basedOn w:val="Normal"/>
    <w:qFormat/>
    <w:rsid w:val="007A2202"/>
    <w:pPr>
      <w:spacing w:before="120" w:after="120"/>
      <w:jc w:val="left"/>
    </w:pPr>
  </w:style>
  <w:style w:type="numbering" w:customStyle="1" w:styleId="NUMBERSLIST">
    <w:name w:val="NUMBERS LIST"/>
    <w:basedOn w:val="NoList"/>
    <w:uiPriority w:val="99"/>
    <w:rsid w:val="00C526C8"/>
    <w:pPr>
      <w:numPr>
        <w:numId w:val="3"/>
      </w:numPr>
    </w:pPr>
  </w:style>
  <w:style w:type="paragraph" w:customStyle="1" w:styleId="NUMBERS">
    <w:name w:val="NUMBERS"/>
    <w:basedOn w:val="Normal1"/>
    <w:qFormat/>
    <w:rsid w:val="00601262"/>
    <w:pPr>
      <w:numPr>
        <w:numId w:val="4"/>
      </w:numPr>
    </w:pPr>
    <w:rPr>
      <w:lang w:eastAsia="en-ZA"/>
    </w:rPr>
  </w:style>
  <w:style w:type="paragraph" w:customStyle="1" w:styleId="BULLETLIST">
    <w:name w:val="BULLET LIST"/>
    <w:basedOn w:val="Normal1"/>
    <w:qFormat/>
    <w:rsid w:val="006D664D"/>
    <w:pPr>
      <w:numPr>
        <w:numId w:val="5"/>
      </w:numPr>
      <w:spacing w:before="0" w:after="0"/>
    </w:pPr>
  </w:style>
  <w:style w:type="paragraph" w:styleId="TOCHeading">
    <w:name w:val="TOC Heading"/>
    <w:basedOn w:val="Heading1"/>
    <w:next w:val="Normal"/>
    <w:uiPriority w:val="39"/>
    <w:unhideWhenUsed/>
    <w:qFormat/>
    <w:rsid w:val="00706232"/>
    <w:pPr>
      <w:keepLines/>
      <w:spacing w:line="259" w:lineRule="auto"/>
      <w:outlineLvl w:val="9"/>
    </w:pPr>
    <w:rPr>
      <w:rFonts w:asciiTheme="majorHAnsi" w:eastAsiaTheme="majorEastAsia" w:hAnsiTheme="majorHAnsi" w:cstheme="majorBidi"/>
      <w:b w:val="0"/>
      <w:color w:val="5425CF" w:themeColor="accent1" w:themeShade="BF"/>
      <w:sz w:val="32"/>
      <w:szCs w:val="32"/>
    </w:rPr>
  </w:style>
  <w:style w:type="paragraph" w:styleId="TOC1">
    <w:name w:val="toc 1"/>
    <w:basedOn w:val="Normal"/>
    <w:next w:val="Normal"/>
    <w:autoRedefine/>
    <w:uiPriority w:val="39"/>
    <w:unhideWhenUsed/>
    <w:rsid w:val="00706232"/>
    <w:pPr>
      <w:spacing w:after="100"/>
    </w:pPr>
  </w:style>
  <w:style w:type="paragraph" w:styleId="TOC2">
    <w:name w:val="toc 2"/>
    <w:basedOn w:val="Normal"/>
    <w:next w:val="Normal"/>
    <w:autoRedefine/>
    <w:uiPriority w:val="39"/>
    <w:unhideWhenUsed/>
    <w:rsid w:val="00706232"/>
    <w:pPr>
      <w:spacing w:after="100"/>
      <w:ind w:left="200"/>
    </w:pPr>
  </w:style>
  <w:style w:type="character" w:styleId="Hyperlink">
    <w:name w:val="Hyperlink"/>
    <w:basedOn w:val="DefaultParagraphFont"/>
    <w:uiPriority w:val="99"/>
    <w:unhideWhenUsed/>
    <w:rsid w:val="00706232"/>
    <w:rPr>
      <w:color w:val="0563C1" w:themeColor="hyperlink"/>
      <w:u w:val="single"/>
    </w:rPr>
  </w:style>
  <w:style w:type="table" w:styleId="TableGrid">
    <w:name w:val="Table Grid"/>
    <w:basedOn w:val="TableNormal"/>
    <w:uiPriority w:val="59"/>
    <w:rsid w:val="00AD2421"/>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F09CA"/>
    <w:pPr>
      <w:spacing w:before="100" w:beforeAutospacing="1" w:after="100" w:afterAutospacing="1" w:line="240" w:lineRule="auto"/>
      <w:jc w:val="left"/>
    </w:pPr>
    <w:rPr>
      <w:rFonts w:ascii="Times New Roman" w:eastAsia="Times New Roman" w:hAnsi="Times New Roman" w:cs="Times New Roman"/>
      <w:color w:val="auto"/>
      <w:sz w:val="24"/>
      <w:szCs w:val="24"/>
      <w:lang w:val="en-ZA" w:eastAsia="en-ZA"/>
    </w:rPr>
  </w:style>
  <w:style w:type="table" w:styleId="GridTable4-Accent1">
    <w:name w:val="Grid Table 4 Accent 1"/>
    <w:basedOn w:val="TableNormal"/>
    <w:uiPriority w:val="49"/>
    <w:rsid w:val="00683762"/>
    <w:pPr>
      <w:spacing w:after="0" w:line="240" w:lineRule="auto"/>
    </w:pPr>
    <w:tblPr>
      <w:tblStyleRowBandSize w:val="1"/>
      <w:tblStyleColBandSize w:val="1"/>
      <w:tblBorders>
        <w:top w:val="single" w:sz="4" w:space="0" w:color="B6A1EE" w:themeColor="accent1" w:themeTint="99"/>
        <w:left w:val="single" w:sz="4" w:space="0" w:color="B6A1EE" w:themeColor="accent1" w:themeTint="99"/>
        <w:bottom w:val="single" w:sz="4" w:space="0" w:color="B6A1EE" w:themeColor="accent1" w:themeTint="99"/>
        <w:right w:val="single" w:sz="4" w:space="0" w:color="B6A1EE" w:themeColor="accent1" w:themeTint="99"/>
        <w:insideH w:val="single" w:sz="4" w:space="0" w:color="B6A1EE" w:themeColor="accent1" w:themeTint="99"/>
        <w:insideV w:val="single" w:sz="4" w:space="0" w:color="B6A1EE" w:themeColor="accent1" w:themeTint="99"/>
      </w:tblBorders>
    </w:tblPr>
    <w:tblStylePr w:type="firstRow">
      <w:rPr>
        <w:b/>
        <w:bCs/>
        <w:color w:val="FFFFFF" w:themeColor="background1"/>
      </w:rPr>
      <w:tblPr/>
      <w:tcPr>
        <w:tcBorders>
          <w:top w:val="single" w:sz="4" w:space="0" w:color="8764E3" w:themeColor="accent1"/>
          <w:left w:val="single" w:sz="4" w:space="0" w:color="8764E3" w:themeColor="accent1"/>
          <w:bottom w:val="single" w:sz="4" w:space="0" w:color="8764E3" w:themeColor="accent1"/>
          <w:right w:val="single" w:sz="4" w:space="0" w:color="8764E3" w:themeColor="accent1"/>
          <w:insideH w:val="nil"/>
          <w:insideV w:val="nil"/>
        </w:tcBorders>
        <w:shd w:val="clear" w:color="auto" w:fill="8764E3" w:themeFill="accent1"/>
      </w:tcPr>
    </w:tblStylePr>
    <w:tblStylePr w:type="lastRow">
      <w:rPr>
        <w:b/>
        <w:bCs/>
      </w:rPr>
      <w:tblPr/>
      <w:tcPr>
        <w:tcBorders>
          <w:top w:val="double" w:sz="4" w:space="0" w:color="8764E3" w:themeColor="accent1"/>
        </w:tcBorders>
      </w:tcPr>
    </w:tblStylePr>
    <w:tblStylePr w:type="firstCol">
      <w:rPr>
        <w:b/>
        <w:bCs/>
      </w:rPr>
    </w:tblStylePr>
    <w:tblStylePr w:type="lastCol">
      <w:rPr>
        <w:b/>
        <w:bCs/>
      </w:rPr>
    </w:tblStylePr>
    <w:tblStylePr w:type="band1Vert">
      <w:tblPr/>
      <w:tcPr>
        <w:shd w:val="clear" w:color="auto" w:fill="E6DFF9" w:themeFill="accent1" w:themeFillTint="33"/>
      </w:tcPr>
    </w:tblStylePr>
    <w:tblStylePr w:type="band1Horz">
      <w:tblPr/>
      <w:tcPr>
        <w:shd w:val="clear" w:color="auto" w:fill="E6DFF9" w:themeFill="accent1" w:themeFillTint="33"/>
      </w:tcPr>
    </w:tblStylePr>
  </w:style>
  <w:style w:type="character" w:customStyle="1" w:styleId="Heading5Char">
    <w:name w:val="Heading 5 Char"/>
    <w:basedOn w:val="DefaultParagraphFont"/>
    <w:link w:val="Heading5"/>
    <w:uiPriority w:val="9"/>
    <w:semiHidden/>
    <w:rsid w:val="003047D7"/>
    <w:rPr>
      <w:rFonts w:asciiTheme="majorHAnsi" w:eastAsiaTheme="majorEastAsia" w:hAnsiTheme="majorHAnsi" w:cstheme="majorBidi"/>
      <w:color w:val="5425CF" w:themeColor="accent1" w:themeShade="BF"/>
      <w:sz w:val="20"/>
      <w:lang w:val="en-GB"/>
    </w:rPr>
  </w:style>
  <w:style w:type="character" w:styleId="UnresolvedMention">
    <w:name w:val="Unresolved Mention"/>
    <w:basedOn w:val="DefaultParagraphFont"/>
    <w:uiPriority w:val="99"/>
    <w:semiHidden/>
    <w:unhideWhenUsed/>
    <w:rsid w:val="00614F44"/>
    <w:rPr>
      <w:color w:val="605E5C"/>
      <w:shd w:val="clear" w:color="auto" w:fill="E1DFDD"/>
    </w:rPr>
  </w:style>
  <w:style w:type="paragraph" w:styleId="Caption">
    <w:name w:val="caption"/>
    <w:basedOn w:val="Normal"/>
    <w:next w:val="Normal"/>
    <w:uiPriority w:val="35"/>
    <w:unhideWhenUsed/>
    <w:qFormat/>
    <w:rsid w:val="00AF027C"/>
    <w:pPr>
      <w:spacing w:after="200" w:line="240" w:lineRule="auto"/>
    </w:pPr>
    <w:rPr>
      <w:i/>
      <w:iCs/>
      <w:sz w:val="18"/>
      <w:szCs w:val="18"/>
    </w:rPr>
  </w:style>
  <w:style w:type="table" w:styleId="GridTable4">
    <w:name w:val="Grid Table 4"/>
    <w:basedOn w:val="TableNormal"/>
    <w:uiPriority w:val="49"/>
    <w:rsid w:val="0045063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5063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00391">
      <w:bodyDiv w:val="1"/>
      <w:marLeft w:val="0"/>
      <w:marRight w:val="0"/>
      <w:marTop w:val="0"/>
      <w:marBottom w:val="0"/>
      <w:divBdr>
        <w:top w:val="none" w:sz="0" w:space="0" w:color="auto"/>
        <w:left w:val="none" w:sz="0" w:space="0" w:color="auto"/>
        <w:bottom w:val="none" w:sz="0" w:space="0" w:color="auto"/>
        <w:right w:val="none" w:sz="0" w:space="0" w:color="auto"/>
      </w:divBdr>
    </w:div>
    <w:div w:id="73355534">
      <w:bodyDiv w:val="1"/>
      <w:marLeft w:val="0"/>
      <w:marRight w:val="0"/>
      <w:marTop w:val="0"/>
      <w:marBottom w:val="0"/>
      <w:divBdr>
        <w:top w:val="none" w:sz="0" w:space="0" w:color="auto"/>
        <w:left w:val="none" w:sz="0" w:space="0" w:color="auto"/>
        <w:bottom w:val="none" w:sz="0" w:space="0" w:color="auto"/>
        <w:right w:val="none" w:sz="0" w:space="0" w:color="auto"/>
      </w:divBdr>
    </w:div>
    <w:div w:id="248542859">
      <w:bodyDiv w:val="1"/>
      <w:marLeft w:val="0"/>
      <w:marRight w:val="0"/>
      <w:marTop w:val="0"/>
      <w:marBottom w:val="0"/>
      <w:divBdr>
        <w:top w:val="none" w:sz="0" w:space="0" w:color="auto"/>
        <w:left w:val="none" w:sz="0" w:space="0" w:color="auto"/>
        <w:bottom w:val="none" w:sz="0" w:space="0" w:color="auto"/>
        <w:right w:val="none" w:sz="0" w:space="0" w:color="auto"/>
      </w:divBdr>
    </w:div>
    <w:div w:id="289214275">
      <w:bodyDiv w:val="1"/>
      <w:marLeft w:val="0"/>
      <w:marRight w:val="0"/>
      <w:marTop w:val="0"/>
      <w:marBottom w:val="0"/>
      <w:divBdr>
        <w:top w:val="none" w:sz="0" w:space="0" w:color="auto"/>
        <w:left w:val="none" w:sz="0" w:space="0" w:color="auto"/>
        <w:bottom w:val="none" w:sz="0" w:space="0" w:color="auto"/>
        <w:right w:val="none" w:sz="0" w:space="0" w:color="auto"/>
      </w:divBdr>
    </w:div>
    <w:div w:id="297229150">
      <w:bodyDiv w:val="1"/>
      <w:marLeft w:val="0"/>
      <w:marRight w:val="0"/>
      <w:marTop w:val="0"/>
      <w:marBottom w:val="0"/>
      <w:divBdr>
        <w:top w:val="none" w:sz="0" w:space="0" w:color="auto"/>
        <w:left w:val="none" w:sz="0" w:space="0" w:color="auto"/>
        <w:bottom w:val="none" w:sz="0" w:space="0" w:color="auto"/>
        <w:right w:val="none" w:sz="0" w:space="0" w:color="auto"/>
      </w:divBdr>
    </w:div>
    <w:div w:id="389840411">
      <w:bodyDiv w:val="1"/>
      <w:marLeft w:val="0"/>
      <w:marRight w:val="0"/>
      <w:marTop w:val="0"/>
      <w:marBottom w:val="0"/>
      <w:divBdr>
        <w:top w:val="none" w:sz="0" w:space="0" w:color="auto"/>
        <w:left w:val="none" w:sz="0" w:space="0" w:color="auto"/>
        <w:bottom w:val="none" w:sz="0" w:space="0" w:color="auto"/>
        <w:right w:val="none" w:sz="0" w:space="0" w:color="auto"/>
      </w:divBdr>
    </w:div>
    <w:div w:id="423460443">
      <w:bodyDiv w:val="1"/>
      <w:marLeft w:val="0"/>
      <w:marRight w:val="0"/>
      <w:marTop w:val="0"/>
      <w:marBottom w:val="0"/>
      <w:divBdr>
        <w:top w:val="none" w:sz="0" w:space="0" w:color="auto"/>
        <w:left w:val="none" w:sz="0" w:space="0" w:color="auto"/>
        <w:bottom w:val="none" w:sz="0" w:space="0" w:color="auto"/>
        <w:right w:val="none" w:sz="0" w:space="0" w:color="auto"/>
      </w:divBdr>
    </w:div>
    <w:div w:id="462191507">
      <w:bodyDiv w:val="1"/>
      <w:marLeft w:val="0"/>
      <w:marRight w:val="0"/>
      <w:marTop w:val="0"/>
      <w:marBottom w:val="0"/>
      <w:divBdr>
        <w:top w:val="none" w:sz="0" w:space="0" w:color="auto"/>
        <w:left w:val="none" w:sz="0" w:space="0" w:color="auto"/>
        <w:bottom w:val="none" w:sz="0" w:space="0" w:color="auto"/>
        <w:right w:val="none" w:sz="0" w:space="0" w:color="auto"/>
      </w:divBdr>
    </w:div>
    <w:div w:id="476533495">
      <w:bodyDiv w:val="1"/>
      <w:marLeft w:val="0"/>
      <w:marRight w:val="0"/>
      <w:marTop w:val="0"/>
      <w:marBottom w:val="0"/>
      <w:divBdr>
        <w:top w:val="none" w:sz="0" w:space="0" w:color="auto"/>
        <w:left w:val="none" w:sz="0" w:space="0" w:color="auto"/>
        <w:bottom w:val="none" w:sz="0" w:space="0" w:color="auto"/>
        <w:right w:val="none" w:sz="0" w:space="0" w:color="auto"/>
      </w:divBdr>
    </w:div>
    <w:div w:id="481313737">
      <w:bodyDiv w:val="1"/>
      <w:marLeft w:val="0"/>
      <w:marRight w:val="0"/>
      <w:marTop w:val="0"/>
      <w:marBottom w:val="0"/>
      <w:divBdr>
        <w:top w:val="none" w:sz="0" w:space="0" w:color="auto"/>
        <w:left w:val="none" w:sz="0" w:space="0" w:color="auto"/>
        <w:bottom w:val="none" w:sz="0" w:space="0" w:color="auto"/>
        <w:right w:val="none" w:sz="0" w:space="0" w:color="auto"/>
      </w:divBdr>
    </w:div>
    <w:div w:id="483857810">
      <w:bodyDiv w:val="1"/>
      <w:marLeft w:val="0"/>
      <w:marRight w:val="0"/>
      <w:marTop w:val="0"/>
      <w:marBottom w:val="0"/>
      <w:divBdr>
        <w:top w:val="none" w:sz="0" w:space="0" w:color="auto"/>
        <w:left w:val="none" w:sz="0" w:space="0" w:color="auto"/>
        <w:bottom w:val="none" w:sz="0" w:space="0" w:color="auto"/>
        <w:right w:val="none" w:sz="0" w:space="0" w:color="auto"/>
      </w:divBdr>
    </w:div>
    <w:div w:id="549536963">
      <w:bodyDiv w:val="1"/>
      <w:marLeft w:val="0"/>
      <w:marRight w:val="0"/>
      <w:marTop w:val="0"/>
      <w:marBottom w:val="0"/>
      <w:divBdr>
        <w:top w:val="none" w:sz="0" w:space="0" w:color="auto"/>
        <w:left w:val="none" w:sz="0" w:space="0" w:color="auto"/>
        <w:bottom w:val="none" w:sz="0" w:space="0" w:color="auto"/>
        <w:right w:val="none" w:sz="0" w:space="0" w:color="auto"/>
      </w:divBdr>
    </w:div>
    <w:div w:id="554900212">
      <w:bodyDiv w:val="1"/>
      <w:marLeft w:val="0"/>
      <w:marRight w:val="0"/>
      <w:marTop w:val="0"/>
      <w:marBottom w:val="0"/>
      <w:divBdr>
        <w:top w:val="none" w:sz="0" w:space="0" w:color="auto"/>
        <w:left w:val="none" w:sz="0" w:space="0" w:color="auto"/>
        <w:bottom w:val="none" w:sz="0" w:space="0" w:color="auto"/>
        <w:right w:val="none" w:sz="0" w:space="0" w:color="auto"/>
      </w:divBdr>
    </w:div>
    <w:div w:id="558173922">
      <w:bodyDiv w:val="1"/>
      <w:marLeft w:val="0"/>
      <w:marRight w:val="0"/>
      <w:marTop w:val="0"/>
      <w:marBottom w:val="0"/>
      <w:divBdr>
        <w:top w:val="none" w:sz="0" w:space="0" w:color="auto"/>
        <w:left w:val="none" w:sz="0" w:space="0" w:color="auto"/>
        <w:bottom w:val="none" w:sz="0" w:space="0" w:color="auto"/>
        <w:right w:val="none" w:sz="0" w:space="0" w:color="auto"/>
      </w:divBdr>
    </w:div>
    <w:div w:id="611547825">
      <w:bodyDiv w:val="1"/>
      <w:marLeft w:val="0"/>
      <w:marRight w:val="0"/>
      <w:marTop w:val="0"/>
      <w:marBottom w:val="0"/>
      <w:divBdr>
        <w:top w:val="none" w:sz="0" w:space="0" w:color="auto"/>
        <w:left w:val="none" w:sz="0" w:space="0" w:color="auto"/>
        <w:bottom w:val="none" w:sz="0" w:space="0" w:color="auto"/>
        <w:right w:val="none" w:sz="0" w:space="0" w:color="auto"/>
      </w:divBdr>
    </w:div>
    <w:div w:id="653414686">
      <w:bodyDiv w:val="1"/>
      <w:marLeft w:val="0"/>
      <w:marRight w:val="0"/>
      <w:marTop w:val="0"/>
      <w:marBottom w:val="0"/>
      <w:divBdr>
        <w:top w:val="none" w:sz="0" w:space="0" w:color="auto"/>
        <w:left w:val="none" w:sz="0" w:space="0" w:color="auto"/>
        <w:bottom w:val="none" w:sz="0" w:space="0" w:color="auto"/>
        <w:right w:val="none" w:sz="0" w:space="0" w:color="auto"/>
      </w:divBdr>
    </w:div>
    <w:div w:id="670530397">
      <w:bodyDiv w:val="1"/>
      <w:marLeft w:val="0"/>
      <w:marRight w:val="0"/>
      <w:marTop w:val="0"/>
      <w:marBottom w:val="0"/>
      <w:divBdr>
        <w:top w:val="none" w:sz="0" w:space="0" w:color="auto"/>
        <w:left w:val="none" w:sz="0" w:space="0" w:color="auto"/>
        <w:bottom w:val="none" w:sz="0" w:space="0" w:color="auto"/>
        <w:right w:val="none" w:sz="0" w:space="0" w:color="auto"/>
      </w:divBdr>
    </w:div>
    <w:div w:id="714894657">
      <w:bodyDiv w:val="1"/>
      <w:marLeft w:val="0"/>
      <w:marRight w:val="0"/>
      <w:marTop w:val="0"/>
      <w:marBottom w:val="0"/>
      <w:divBdr>
        <w:top w:val="none" w:sz="0" w:space="0" w:color="auto"/>
        <w:left w:val="none" w:sz="0" w:space="0" w:color="auto"/>
        <w:bottom w:val="none" w:sz="0" w:space="0" w:color="auto"/>
        <w:right w:val="none" w:sz="0" w:space="0" w:color="auto"/>
      </w:divBdr>
    </w:div>
    <w:div w:id="751240438">
      <w:bodyDiv w:val="1"/>
      <w:marLeft w:val="0"/>
      <w:marRight w:val="0"/>
      <w:marTop w:val="0"/>
      <w:marBottom w:val="0"/>
      <w:divBdr>
        <w:top w:val="none" w:sz="0" w:space="0" w:color="auto"/>
        <w:left w:val="none" w:sz="0" w:space="0" w:color="auto"/>
        <w:bottom w:val="none" w:sz="0" w:space="0" w:color="auto"/>
        <w:right w:val="none" w:sz="0" w:space="0" w:color="auto"/>
      </w:divBdr>
    </w:div>
    <w:div w:id="914514570">
      <w:bodyDiv w:val="1"/>
      <w:marLeft w:val="0"/>
      <w:marRight w:val="0"/>
      <w:marTop w:val="0"/>
      <w:marBottom w:val="0"/>
      <w:divBdr>
        <w:top w:val="none" w:sz="0" w:space="0" w:color="auto"/>
        <w:left w:val="none" w:sz="0" w:space="0" w:color="auto"/>
        <w:bottom w:val="none" w:sz="0" w:space="0" w:color="auto"/>
        <w:right w:val="none" w:sz="0" w:space="0" w:color="auto"/>
      </w:divBdr>
    </w:div>
    <w:div w:id="931014776">
      <w:bodyDiv w:val="1"/>
      <w:marLeft w:val="0"/>
      <w:marRight w:val="0"/>
      <w:marTop w:val="0"/>
      <w:marBottom w:val="0"/>
      <w:divBdr>
        <w:top w:val="none" w:sz="0" w:space="0" w:color="auto"/>
        <w:left w:val="none" w:sz="0" w:space="0" w:color="auto"/>
        <w:bottom w:val="none" w:sz="0" w:space="0" w:color="auto"/>
        <w:right w:val="none" w:sz="0" w:space="0" w:color="auto"/>
      </w:divBdr>
    </w:div>
    <w:div w:id="1032805333">
      <w:bodyDiv w:val="1"/>
      <w:marLeft w:val="0"/>
      <w:marRight w:val="0"/>
      <w:marTop w:val="0"/>
      <w:marBottom w:val="0"/>
      <w:divBdr>
        <w:top w:val="none" w:sz="0" w:space="0" w:color="auto"/>
        <w:left w:val="none" w:sz="0" w:space="0" w:color="auto"/>
        <w:bottom w:val="none" w:sz="0" w:space="0" w:color="auto"/>
        <w:right w:val="none" w:sz="0" w:space="0" w:color="auto"/>
      </w:divBdr>
    </w:div>
    <w:div w:id="1059789877">
      <w:bodyDiv w:val="1"/>
      <w:marLeft w:val="0"/>
      <w:marRight w:val="0"/>
      <w:marTop w:val="0"/>
      <w:marBottom w:val="0"/>
      <w:divBdr>
        <w:top w:val="none" w:sz="0" w:space="0" w:color="auto"/>
        <w:left w:val="none" w:sz="0" w:space="0" w:color="auto"/>
        <w:bottom w:val="none" w:sz="0" w:space="0" w:color="auto"/>
        <w:right w:val="none" w:sz="0" w:space="0" w:color="auto"/>
      </w:divBdr>
    </w:div>
    <w:div w:id="1069573902">
      <w:bodyDiv w:val="1"/>
      <w:marLeft w:val="0"/>
      <w:marRight w:val="0"/>
      <w:marTop w:val="0"/>
      <w:marBottom w:val="0"/>
      <w:divBdr>
        <w:top w:val="none" w:sz="0" w:space="0" w:color="auto"/>
        <w:left w:val="none" w:sz="0" w:space="0" w:color="auto"/>
        <w:bottom w:val="none" w:sz="0" w:space="0" w:color="auto"/>
        <w:right w:val="none" w:sz="0" w:space="0" w:color="auto"/>
      </w:divBdr>
    </w:div>
    <w:div w:id="1085420195">
      <w:bodyDiv w:val="1"/>
      <w:marLeft w:val="0"/>
      <w:marRight w:val="0"/>
      <w:marTop w:val="0"/>
      <w:marBottom w:val="0"/>
      <w:divBdr>
        <w:top w:val="none" w:sz="0" w:space="0" w:color="auto"/>
        <w:left w:val="none" w:sz="0" w:space="0" w:color="auto"/>
        <w:bottom w:val="none" w:sz="0" w:space="0" w:color="auto"/>
        <w:right w:val="none" w:sz="0" w:space="0" w:color="auto"/>
      </w:divBdr>
    </w:div>
    <w:div w:id="1189178874">
      <w:bodyDiv w:val="1"/>
      <w:marLeft w:val="0"/>
      <w:marRight w:val="0"/>
      <w:marTop w:val="0"/>
      <w:marBottom w:val="0"/>
      <w:divBdr>
        <w:top w:val="none" w:sz="0" w:space="0" w:color="auto"/>
        <w:left w:val="none" w:sz="0" w:space="0" w:color="auto"/>
        <w:bottom w:val="none" w:sz="0" w:space="0" w:color="auto"/>
        <w:right w:val="none" w:sz="0" w:space="0" w:color="auto"/>
      </w:divBdr>
    </w:div>
    <w:div w:id="1193231904">
      <w:bodyDiv w:val="1"/>
      <w:marLeft w:val="0"/>
      <w:marRight w:val="0"/>
      <w:marTop w:val="0"/>
      <w:marBottom w:val="0"/>
      <w:divBdr>
        <w:top w:val="none" w:sz="0" w:space="0" w:color="auto"/>
        <w:left w:val="none" w:sz="0" w:space="0" w:color="auto"/>
        <w:bottom w:val="none" w:sz="0" w:space="0" w:color="auto"/>
        <w:right w:val="none" w:sz="0" w:space="0" w:color="auto"/>
      </w:divBdr>
    </w:div>
    <w:div w:id="1208562910">
      <w:bodyDiv w:val="1"/>
      <w:marLeft w:val="0"/>
      <w:marRight w:val="0"/>
      <w:marTop w:val="0"/>
      <w:marBottom w:val="0"/>
      <w:divBdr>
        <w:top w:val="none" w:sz="0" w:space="0" w:color="auto"/>
        <w:left w:val="none" w:sz="0" w:space="0" w:color="auto"/>
        <w:bottom w:val="none" w:sz="0" w:space="0" w:color="auto"/>
        <w:right w:val="none" w:sz="0" w:space="0" w:color="auto"/>
      </w:divBdr>
    </w:div>
    <w:div w:id="1218711116">
      <w:bodyDiv w:val="1"/>
      <w:marLeft w:val="0"/>
      <w:marRight w:val="0"/>
      <w:marTop w:val="0"/>
      <w:marBottom w:val="0"/>
      <w:divBdr>
        <w:top w:val="none" w:sz="0" w:space="0" w:color="auto"/>
        <w:left w:val="none" w:sz="0" w:space="0" w:color="auto"/>
        <w:bottom w:val="none" w:sz="0" w:space="0" w:color="auto"/>
        <w:right w:val="none" w:sz="0" w:space="0" w:color="auto"/>
      </w:divBdr>
    </w:div>
    <w:div w:id="1272396204">
      <w:bodyDiv w:val="1"/>
      <w:marLeft w:val="0"/>
      <w:marRight w:val="0"/>
      <w:marTop w:val="0"/>
      <w:marBottom w:val="0"/>
      <w:divBdr>
        <w:top w:val="none" w:sz="0" w:space="0" w:color="auto"/>
        <w:left w:val="none" w:sz="0" w:space="0" w:color="auto"/>
        <w:bottom w:val="none" w:sz="0" w:space="0" w:color="auto"/>
        <w:right w:val="none" w:sz="0" w:space="0" w:color="auto"/>
      </w:divBdr>
    </w:div>
    <w:div w:id="1353385051">
      <w:bodyDiv w:val="1"/>
      <w:marLeft w:val="0"/>
      <w:marRight w:val="0"/>
      <w:marTop w:val="0"/>
      <w:marBottom w:val="0"/>
      <w:divBdr>
        <w:top w:val="none" w:sz="0" w:space="0" w:color="auto"/>
        <w:left w:val="none" w:sz="0" w:space="0" w:color="auto"/>
        <w:bottom w:val="none" w:sz="0" w:space="0" w:color="auto"/>
        <w:right w:val="none" w:sz="0" w:space="0" w:color="auto"/>
      </w:divBdr>
    </w:div>
    <w:div w:id="1355837996">
      <w:bodyDiv w:val="1"/>
      <w:marLeft w:val="0"/>
      <w:marRight w:val="0"/>
      <w:marTop w:val="0"/>
      <w:marBottom w:val="0"/>
      <w:divBdr>
        <w:top w:val="none" w:sz="0" w:space="0" w:color="auto"/>
        <w:left w:val="none" w:sz="0" w:space="0" w:color="auto"/>
        <w:bottom w:val="none" w:sz="0" w:space="0" w:color="auto"/>
        <w:right w:val="none" w:sz="0" w:space="0" w:color="auto"/>
      </w:divBdr>
    </w:div>
    <w:div w:id="1359811668">
      <w:bodyDiv w:val="1"/>
      <w:marLeft w:val="0"/>
      <w:marRight w:val="0"/>
      <w:marTop w:val="0"/>
      <w:marBottom w:val="0"/>
      <w:divBdr>
        <w:top w:val="none" w:sz="0" w:space="0" w:color="auto"/>
        <w:left w:val="none" w:sz="0" w:space="0" w:color="auto"/>
        <w:bottom w:val="none" w:sz="0" w:space="0" w:color="auto"/>
        <w:right w:val="none" w:sz="0" w:space="0" w:color="auto"/>
      </w:divBdr>
    </w:div>
    <w:div w:id="1461260292">
      <w:bodyDiv w:val="1"/>
      <w:marLeft w:val="0"/>
      <w:marRight w:val="0"/>
      <w:marTop w:val="0"/>
      <w:marBottom w:val="0"/>
      <w:divBdr>
        <w:top w:val="none" w:sz="0" w:space="0" w:color="auto"/>
        <w:left w:val="none" w:sz="0" w:space="0" w:color="auto"/>
        <w:bottom w:val="none" w:sz="0" w:space="0" w:color="auto"/>
        <w:right w:val="none" w:sz="0" w:space="0" w:color="auto"/>
      </w:divBdr>
    </w:div>
    <w:div w:id="1684164759">
      <w:bodyDiv w:val="1"/>
      <w:marLeft w:val="0"/>
      <w:marRight w:val="0"/>
      <w:marTop w:val="0"/>
      <w:marBottom w:val="0"/>
      <w:divBdr>
        <w:top w:val="none" w:sz="0" w:space="0" w:color="auto"/>
        <w:left w:val="none" w:sz="0" w:space="0" w:color="auto"/>
        <w:bottom w:val="none" w:sz="0" w:space="0" w:color="auto"/>
        <w:right w:val="none" w:sz="0" w:space="0" w:color="auto"/>
      </w:divBdr>
    </w:div>
    <w:div w:id="1704095385">
      <w:bodyDiv w:val="1"/>
      <w:marLeft w:val="0"/>
      <w:marRight w:val="0"/>
      <w:marTop w:val="0"/>
      <w:marBottom w:val="0"/>
      <w:divBdr>
        <w:top w:val="none" w:sz="0" w:space="0" w:color="auto"/>
        <w:left w:val="none" w:sz="0" w:space="0" w:color="auto"/>
        <w:bottom w:val="none" w:sz="0" w:space="0" w:color="auto"/>
        <w:right w:val="none" w:sz="0" w:space="0" w:color="auto"/>
      </w:divBdr>
    </w:div>
    <w:div w:id="1842350894">
      <w:bodyDiv w:val="1"/>
      <w:marLeft w:val="0"/>
      <w:marRight w:val="0"/>
      <w:marTop w:val="0"/>
      <w:marBottom w:val="0"/>
      <w:divBdr>
        <w:top w:val="none" w:sz="0" w:space="0" w:color="auto"/>
        <w:left w:val="none" w:sz="0" w:space="0" w:color="auto"/>
        <w:bottom w:val="none" w:sz="0" w:space="0" w:color="auto"/>
        <w:right w:val="none" w:sz="0" w:space="0" w:color="auto"/>
      </w:divBdr>
    </w:div>
    <w:div w:id="1957178112">
      <w:bodyDiv w:val="1"/>
      <w:marLeft w:val="0"/>
      <w:marRight w:val="0"/>
      <w:marTop w:val="0"/>
      <w:marBottom w:val="0"/>
      <w:divBdr>
        <w:top w:val="none" w:sz="0" w:space="0" w:color="auto"/>
        <w:left w:val="none" w:sz="0" w:space="0" w:color="auto"/>
        <w:bottom w:val="none" w:sz="0" w:space="0" w:color="auto"/>
        <w:right w:val="none" w:sz="0" w:space="0" w:color="auto"/>
      </w:divBdr>
    </w:div>
    <w:div w:id="2030640041">
      <w:bodyDiv w:val="1"/>
      <w:marLeft w:val="0"/>
      <w:marRight w:val="0"/>
      <w:marTop w:val="0"/>
      <w:marBottom w:val="0"/>
      <w:divBdr>
        <w:top w:val="none" w:sz="0" w:space="0" w:color="auto"/>
        <w:left w:val="none" w:sz="0" w:space="0" w:color="auto"/>
        <w:bottom w:val="none" w:sz="0" w:space="0" w:color="auto"/>
        <w:right w:val="none" w:sz="0" w:space="0" w:color="auto"/>
      </w:divBdr>
    </w:div>
    <w:div w:id="2050760365">
      <w:bodyDiv w:val="1"/>
      <w:marLeft w:val="0"/>
      <w:marRight w:val="0"/>
      <w:marTop w:val="0"/>
      <w:marBottom w:val="0"/>
      <w:divBdr>
        <w:top w:val="none" w:sz="0" w:space="0" w:color="auto"/>
        <w:left w:val="none" w:sz="0" w:space="0" w:color="auto"/>
        <w:bottom w:val="none" w:sz="0" w:space="0" w:color="auto"/>
        <w:right w:val="none" w:sz="0" w:space="0" w:color="auto"/>
      </w:divBdr>
      <w:divsChild>
        <w:div w:id="1877043474">
          <w:marLeft w:val="0"/>
          <w:marRight w:val="0"/>
          <w:marTop w:val="0"/>
          <w:marBottom w:val="0"/>
          <w:divBdr>
            <w:top w:val="none" w:sz="0" w:space="0" w:color="auto"/>
            <w:left w:val="none" w:sz="0" w:space="0" w:color="auto"/>
            <w:bottom w:val="none" w:sz="0" w:space="0" w:color="auto"/>
            <w:right w:val="none" w:sz="0" w:space="0" w:color="auto"/>
          </w:divBdr>
          <w:divsChild>
            <w:div w:id="1747410193">
              <w:marLeft w:val="0"/>
              <w:marRight w:val="0"/>
              <w:marTop w:val="0"/>
              <w:marBottom w:val="0"/>
              <w:divBdr>
                <w:top w:val="none" w:sz="0" w:space="0" w:color="auto"/>
                <w:left w:val="none" w:sz="0" w:space="0" w:color="auto"/>
                <w:bottom w:val="none" w:sz="0" w:space="0" w:color="auto"/>
                <w:right w:val="none" w:sz="0" w:space="0" w:color="auto"/>
              </w:divBdr>
              <w:divsChild>
                <w:div w:id="1569075887">
                  <w:marLeft w:val="0"/>
                  <w:marRight w:val="0"/>
                  <w:marTop w:val="0"/>
                  <w:marBottom w:val="0"/>
                  <w:divBdr>
                    <w:top w:val="none" w:sz="0" w:space="0" w:color="auto"/>
                    <w:left w:val="none" w:sz="0" w:space="0" w:color="auto"/>
                    <w:bottom w:val="none" w:sz="0" w:space="0" w:color="auto"/>
                    <w:right w:val="none" w:sz="0" w:space="0" w:color="auto"/>
                  </w:divBdr>
                  <w:divsChild>
                    <w:div w:id="80250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308162">
      <w:bodyDiv w:val="1"/>
      <w:marLeft w:val="0"/>
      <w:marRight w:val="0"/>
      <w:marTop w:val="0"/>
      <w:marBottom w:val="0"/>
      <w:divBdr>
        <w:top w:val="none" w:sz="0" w:space="0" w:color="auto"/>
        <w:left w:val="none" w:sz="0" w:space="0" w:color="auto"/>
        <w:bottom w:val="none" w:sz="0" w:space="0" w:color="auto"/>
        <w:right w:val="none" w:sz="0" w:space="0" w:color="auto"/>
      </w:divBdr>
    </w:div>
    <w:div w:id="2129813064">
      <w:bodyDiv w:val="1"/>
      <w:marLeft w:val="0"/>
      <w:marRight w:val="0"/>
      <w:marTop w:val="0"/>
      <w:marBottom w:val="0"/>
      <w:divBdr>
        <w:top w:val="none" w:sz="0" w:space="0" w:color="auto"/>
        <w:left w:val="none" w:sz="0" w:space="0" w:color="auto"/>
        <w:bottom w:val="none" w:sz="0" w:space="0" w:color="auto"/>
        <w:right w:val="none" w:sz="0" w:space="0" w:color="auto"/>
      </w:divBdr>
    </w:div>
    <w:div w:id="214553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A9F074859F94D078884BE27C39A2873"/>
        <w:category>
          <w:name w:val="General"/>
          <w:gallery w:val="placeholder"/>
        </w:category>
        <w:types>
          <w:type w:val="bbPlcHdr"/>
        </w:types>
        <w:behaviors>
          <w:behavior w:val="content"/>
        </w:behaviors>
        <w:guid w:val="{7579C227-BF24-411A-B5D4-04EFA372C9CC}"/>
      </w:docPartPr>
      <w:docPartBody>
        <w:p w:rsidR="007125DF" w:rsidRDefault="002E148F" w:rsidP="002E148F">
          <w:pPr>
            <w:pStyle w:val="3A9F074859F94D078884BE27C39A2873"/>
          </w:pPr>
          <w:r w:rsidRPr="00590216">
            <w:rPr>
              <w:rFonts w:ascii="Arial" w:hAnsi="Arial" w:cs="Arial"/>
              <w:highlight w:val="yellow"/>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Larken-Medium">
    <w:altName w:val="Calibri"/>
    <w:charset w:val="00"/>
    <w:family w:val="auto"/>
    <w:pitch w:val="variable"/>
    <w:sig w:usb0="00000007" w:usb1="00000000" w:usb2="00000000" w:usb3="00000000" w:csb0="0000008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Black">
    <w:panose1 w:val="020B0A02040204020203"/>
    <w:charset w:val="00"/>
    <w:family w:val="swiss"/>
    <w:pitch w:val="variable"/>
    <w:sig w:usb0="E00002FF" w:usb1="4000E47F" w:usb2="00000021"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42FA"/>
    <w:rsid w:val="000735D3"/>
    <w:rsid w:val="00090827"/>
    <w:rsid w:val="000B2AC5"/>
    <w:rsid w:val="000B687F"/>
    <w:rsid w:val="00124601"/>
    <w:rsid w:val="001437CD"/>
    <w:rsid w:val="00152B52"/>
    <w:rsid w:val="001579C6"/>
    <w:rsid w:val="00177A8B"/>
    <w:rsid w:val="001C0089"/>
    <w:rsid w:val="001D5ADE"/>
    <w:rsid w:val="002123BD"/>
    <w:rsid w:val="00220875"/>
    <w:rsid w:val="00225720"/>
    <w:rsid w:val="00226DB7"/>
    <w:rsid w:val="00265D19"/>
    <w:rsid w:val="00282F7F"/>
    <w:rsid w:val="00285BAB"/>
    <w:rsid w:val="00293845"/>
    <w:rsid w:val="002B3210"/>
    <w:rsid w:val="002B62EC"/>
    <w:rsid w:val="002C0B01"/>
    <w:rsid w:val="002C60FA"/>
    <w:rsid w:val="002D28B7"/>
    <w:rsid w:val="002E148F"/>
    <w:rsid w:val="002E1AE6"/>
    <w:rsid w:val="00324E91"/>
    <w:rsid w:val="003A2C3A"/>
    <w:rsid w:val="003B27B9"/>
    <w:rsid w:val="003B281C"/>
    <w:rsid w:val="003C4D01"/>
    <w:rsid w:val="003C5736"/>
    <w:rsid w:val="003E48CF"/>
    <w:rsid w:val="003F33B9"/>
    <w:rsid w:val="00467567"/>
    <w:rsid w:val="004A69E2"/>
    <w:rsid w:val="004C57C1"/>
    <w:rsid w:val="004E3B67"/>
    <w:rsid w:val="004F095F"/>
    <w:rsid w:val="004F4FAD"/>
    <w:rsid w:val="004F583D"/>
    <w:rsid w:val="005542D5"/>
    <w:rsid w:val="00564B35"/>
    <w:rsid w:val="00594A37"/>
    <w:rsid w:val="005F67C6"/>
    <w:rsid w:val="006942FA"/>
    <w:rsid w:val="006C5499"/>
    <w:rsid w:val="007125DF"/>
    <w:rsid w:val="00735149"/>
    <w:rsid w:val="007B175F"/>
    <w:rsid w:val="007B77F4"/>
    <w:rsid w:val="007C11B5"/>
    <w:rsid w:val="007C3F98"/>
    <w:rsid w:val="007F6D49"/>
    <w:rsid w:val="00813C98"/>
    <w:rsid w:val="008334E9"/>
    <w:rsid w:val="00850208"/>
    <w:rsid w:val="00855580"/>
    <w:rsid w:val="00872389"/>
    <w:rsid w:val="0089334C"/>
    <w:rsid w:val="008D32AE"/>
    <w:rsid w:val="009063CA"/>
    <w:rsid w:val="00907E2D"/>
    <w:rsid w:val="00914AFC"/>
    <w:rsid w:val="009731BD"/>
    <w:rsid w:val="009927C2"/>
    <w:rsid w:val="00992D96"/>
    <w:rsid w:val="009939CD"/>
    <w:rsid w:val="00996749"/>
    <w:rsid w:val="00A03AD5"/>
    <w:rsid w:val="00A71DB7"/>
    <w:rsid w:val="00A81078"/>
    <w:rsid w:val="00A97567"/>
    <w:rsid w:val="00B138C9"/>
    <w:rsid w:val="00B35C0C"/>
    <w:rsid w:val="00B40CE5"/>
    <w:rsid w:val="00B45337"/>
    <w:rsid w:val="00B47F78"/>
    <w:rsid w:val="00B54708"/>
    <w:rsid w:val="00B60A0C"/>
    <w:rsid w:val="00B6320E"/>
    <w:rsid w:val="00B71CEE"/>
    <w:rsid w:val="00BA1B5E"/>
    <w:rsid w:val="00BB52C4"/>
    <w:rsid w:val="00BC1FEE"/>
    <w:rsid w:val="00BD327B"/>
    <w:rsid w:val="00BF3432"/>
    <w:rsid w:val="00C05B67"/>
    <w:rsid w:val="00C12099"/>
    <w:rsid w:val="00C355DB"/>
    <w:rsid w:val="00C3638A"/>
    <w:rsid w:val="00C578C4"/>
    <w:rsid w:val="00C63FF7"/>
    <w:rsid w:val="00CA5CC5"/>
    <w:rsid w:val="00CD5EB6"/>
    <w:rsid w:val="00CD72EB"/>
    <w:rsid w:val="00D0263C"/>
    <w:rsid w:val="00D05AC4"/>
    <w:rsid w:val="00D16602"/>
    <w:rsid w:val="00D86508"/>
    <w:rsid w:val="00DA117B"/>
    <w:rsid w:val="00DA3403"/>
    <w:rsid w:val="00DF0D73"/>
    <w:rsid w:val="00E2300A"/>
    <w:rsid w:val="00E42353"/>
    <w:rsid w:val="00E4354E"/>
    <w:rsid w:val="00E55CA0"/>
    <w:rsid w:val="00E705C8"/>
    <w:rsid w:val="00E71E2A"/>
    <w:rsid w:val="00E9208D"/>
    <w:rsid w:val="00ED348A"/>
    <w:rsid w:val="00EF2282"/>
    <w:rsid w:val="00F13C07"/>
    <w:rsid w:val="00F4318A"/>
    <w:rsid w:val="00F734EC"/>
    <w:rsid w:val="00F74F08"/>
    <w:rsid w:val="00F96020"/>
    <w:rsid w:val="00FC707A"/>
    <w:rsid w:val="00FF26D3"/>
    <w:rsid w:val="00FF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E42353"/>
    <w:rPr>
      <w:color w:val="808080"/>
    </w:rPr>
  </w:style>
  <w:style w:type="paragraph" w:customStyle="1" w:styleId="3A9F074859F94D078884BE27C39A2873">
    <w:name w:val="3A9F074859F94D078884BE27C39A2873"/>
    <w:rsid w:val="002E148F"/>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Eduvos">
      <a:dk1>
        <a:sysClr val="windowText" lastClr="000000"/>
      </a:dk1>
      <a:lt1>
        <a:srgbClr val="FFFFFF"/>
      </a:lt1>
      <a:dk2>
        <a:srgbClr val="15305D"/>
      </a:dk2>
      <a:lt2>
        <a:srgbClr val="FFFFFF"/>
      </a:lt2>
      <a:accent1>
        <a:srgbClr val="8764E3"/>
      </a:accent1>
      <a:accent2>
        <a:srgbClr val="F5377E"/>
      </a:accent2>
      <a:accent3>
        <a:srgbClr val="E8233C"/>
      </a:accent3>
      <a:accent4>
        <a:srgbClr val="F08C1E"/>
      </a:accent4>
      <a:accent5>
        <a:srgbClr val="F4A93B"/>
      </a:accent5>
      <a:accent6>
        <a:srgbClr val="85BF3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0B09C-2E7D-4DF6-A6E6-C7FA831FE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4</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ia Reddi</dc:creator>
  <cp:keywords/>
  <dc:description/>
  <cp:lastModifiedBy>Bennett, Zander</cp:lastModifiedBy>
  <cp:revision>9</cp:revision>
  <cp:lastPrinted>2023-07-22T11:14:00Z</cp:lastPrinted>
  <dcterms:created xsi:type="dcterms:W3CDTF">2024-03-27T19:10:00Z</dcterms:created>
  <dcterms:modified xsi:type="dcterms:W3CDTF">2024-03-2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8f9e430bb88960b60f3eb0c994376a4452841f2b14bb70fbf219fe6d7b4382</vt:lpwstr>
  </property>
</Properties>
</file>